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67A16E8A" w:rsidR="00A048B2" w:rsidRPr="00D82926" w:rsidRDefault="001811A2" w:rsidP="002827D0">
      <w:pPr>
        <w:pStyle w:val="RSCH1"/>
        <w:spacing w:after="480"/>
      </w:pPr>
      <w:r>
        <w:t>Ionic structure and bonding</w:t>
      </w:r>
      <w:r w:rsidR="0072753F">
        <w:t xml:space="preserve"> in rubies</w:t>
      </w:r>
    </w:p>
    <w:p w14:paraId="5031A31E" w14:textId="09124718" w:rsidR="0090386F" w:rsidRDefault="0090386F" w:rsidP="002A3F86">
      <w:pPr>
        <w:pStyle w:val="RSCBasictext"/>
        <w:spacing w:line="259" w:lineRule="auto"/>
      </w:pPr>
      <w:r>
        <w:t xml:space="preserve">Rubies, like the one shown in the diagram, are valuable gemstones. They are used to make stunning jewellery, as well as being used as parts in watches and lasers. Rubies </w:t>
      </w:r>
      <w:r w:rsidR="00734178">
        <w:t>are</w:t>
      </w:r>
      <w:r w:rsidR="00D422D8">
        <w:t xml:space="preserve"> 99.95</w:t>
      </w:r>
      <m:oMath>
        <m:r>
          <w:rPr>
            <w:rFonts w:ascii="Cambria Math" w:hAnsi="Cambria Math"/>
          </w:rPr>
          <m:t>%</m:t>
        </m:r>
      </m:oMath>
      <w:r>
        <w:t xml:space="preserve"> </w:t>
      </w:r>
      <w:r w:rsidR="00D422D8">
        <w:t>aluminium oxide.</w:t>
      </w:r>
    </w:p>
    <w:p w14:paraId="41D872B1" w14:textId="77777777" w:rsidR="00473BF1" w:rsidRDefault="00473BF1" w:rsidP="00473BF1">
      <w:pPr>
        <w:pStyle w:val="RSCBasictext"/>
        <w:spacing w:after="0" w:line="240" w:lineRule="auto"/>
        <w:jc w:val="center"/>
      </w:pPr>
      <w:r>
        <w:rPr>
          <w:noProof/>
        </w:rPr>
        <w:drawing>
          <wp:inline distT="0" distB="0" distL="0" distR="0" wp14:anchorId="5D8D9AD1" wp14:editId="422EB0F0">
            <wp:extent cx="2439968" cy="2159640"/>
            <wp:effectExtent l="0" t="0" r="0" b="0"/>
            <wp:docPr id="5" name="Picture 5" descr="A close up of a red ruby cryst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 up of a red ruby crystal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968" cy="215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4DC97" w14:textId="10C7AD52" w:rsidR="0090386F" w:rsidRPr="00473BF1" w:rsidRDefault="00473BF1" w:rsidP="00473BF1">
      <w:pPr>
        <w:pStyle w:val="RSCBasictext"/>
        <w:spacing w:before="40" w:after="80"/>
        <w:ind w:left="2580"/>
        <w:rPr>
          <w:sz w:val="16"/>
          <w:szCs w:val="16"/>
        </w:rPr>
      </w:pPr>
      <w:r w:rsidRPr="006E2C82">
        <w:rPr>
          <w:sz w:val="16"/>
          <w:szCs w:val="16"/>
        </w:rPr>
        <w:t>Source: © Shutterstoc</w:t>
      </w:r>
      <w:r w:rsidR="009234D5">
        <w:rPr>
          <w:sz w:val="16"/>
          <w:szCs w:val="16"/>
        </w:rPr>
        <w:t>k</w:t>
      </w:r>
    </w:p>
    <w:p w14:paraId="08CD6600" w14:textId="77777777" w:rsidR="00AA2BD3" w:rsidRDefault="00AA2BD3" w:rsidP="00473BF1">
      <w:pPr>
        <w:pStyle w:val="RSCnumberedlist11"/>
        <w:spacing w:before="0"/>
      </w:pPr>
    </w:p>
    <w:p w14:paraId="28115D98" w14:textId="4937263B" w:rsidR="006B2FD5" w:rsidRDefault="00CF7657" w:rsidP="00E65D7E">
      <w:pPr>
        <w:pStyle w:val="RSCnumberedlist11"/>
        <w:numPr>
          <w:ilvl w:val="0"/>
          <w:numId w:val="0"/>
        </w:numPr>
        <w:tabs>
          <w:tab w:val="clear" w:pos="1077"/>
          <w:tab w:val="left" w:pos="567"/>
        </w:tabs>
        <w:spacing w:before="0"/>
      </w:pPr>
      <w:r w:rsidRPr="004C35C5">
        <w:t xml:space="preserve">(a) </w:t>
      </w:r>
      <w:r w:rsidR="00E65D7E">
        <w:tab/>
      </w:r>
      <w:r w:rsidR="00F23F18" w:rsidRPr="004C35C5">
        <w:t xml:space="preserve">What type of structure does </w:t>
      </w:r>
      <w:r w:rsidR="003441A4" w:rsidRPr="004C35C5">
        <w:t>aluminium</w:t>
      </w:r>
      <w:r w:rsidR="00F23F18" w:rsidRPr="004C35C5">
        <w:t xml:space="preserve"> oxide have?</w:t>
      </w:r>
    </w:p>
    <w:p w14:paraId="132FB3CC" w14:textId="4B6F6A28" w:rsidR="006B2FD5" w:rsidRDefault="006B2FD5" w:rsidP="003E29DC">
      <w:pPr>
        <w:pStyle w:val="RSCunderline"/>
        <w:spacing w:line="240" w:lineRule="auto"/>
        <w:ind w:left="539"/>
      </w:pPr>
    </w:p>
    <w:p w14:paraId="19C26D60" w14:textId="5FEBE2F3" w:rsidR="00906B72" w:rsidRPr="005E2E1B" w:rsidRDefault="002E6BD5" w:rsidP="003E29DC">
      <w:pPr>
        <w:pStyle w:val="RSCnumberedlist11"/>
        <w:numPr>
          <w:ilvl w:val="1"/>
          <w:numId w:val="37"/>
        </w:numPr>
        <w:tabs>
          <w:tab w:val="clear" w:pos="1077"/>
        </w:tabs>
        <w:spacing w:line="259" w:lineRule="auto"/>
        <w:ind w:left="567" w:hanging="539"/>
      </w:pPr>
      <w:r w:rsidRPr="005E2E1B">
        <w:t xml:space="preserve">Aluminium is in </w:t>
      </w:r>
      <w:r w:rsidR="00F961A0" w:rsidRPr="005E2E1B">
        <w:t>g</w:t>
      </w:r>
      <w:r w:rsidRPr="005E2E1B">
        <w:t>roup 3</w:t>
      </w:r>
      <w:r w:rsidR="00F961A0" w:rsidRPr="005E2E1B">
        <w:t xml:space="preserve"> of the periodic table and o</w:t>
      </w:r>
      <w:r w:rsidRPr="005E2E1B">
        <w:t xml:space="preserve">xygen is in </w:t>
      </w:r>
      <w:r w:rsidR="00F961A0" w:rsidRPr="005E2E1B">
        <w:t>g</w:t>
      </w:r>
      <w:r w:rsidRPr="005E2E1B">
        <w:t xml:space="preserve">roup 6. </w:t>
      </w:r>
      <w:r w:rsidR="00F961A0" w:rsidRPr="005E2E1B">
        <w:t xml:space="preserve">State the </w:t>
      </w:r>
      <w:r w:rsidRPr="005E2E1B">
        <w:t>charges on:</w:t>
      </w:r>
    </w:p>
    <w:p w14:paraId="54E557E5" w14:textId="1C1FC3D4" w:rsidR="002E6BD5" w:rsidRDefault="001C47A5" w:rsidP="003E29DC">
      <w:pPr>
        <w:pStyle w:val="RSCmultilevellist11"/>
        <w:numPr>
          <w:ilvl w:val="0"/>
          <w:numId w:val="38"/>
        </w:numPr>
        <w:tabs>
          <w:tab w:val="clear" w:pos="1077"/>
        </w:tabs>
        <w:ind w:left="1276"/>
      </w:pPr>
      <w:r>
        <w:t>a</w:t>
      </w:r>
      <w:r w:rsidR="002E6BD5">
        <w:t>n aluminium ion</w:t>
      </w:r>
      <w:r w:rsidR="009A3803">
        <w:t>.</w:t>
      </w:r>
    </w:p>
    <w:p w14:paraId="0C500E8A" w14:textId="2F7542DB" w:rsidR="002E6BD5" w:rsidRPr="006E30FF" w:rsidRDefault="002E6BD5" w:rsidP="003E29DC">
      <w:pPr>
        <w:pStyle w:val="RSCunderline"/>
        <w:spacing w:line="240" w:lineRule="auto"/>
        <w:ind w:left="720"/>
      </w:pPr>
    </w:p>
    <w:p w14:paraId="1AD67236" w14:textId="2D55BF27" w:rsidR="002E6BD5" w:rsidRDefault="001C47A5" w:rsidP="003E29DC">
      <w:pPr>
        <w:pStyle w:val="RSCromannumeralsublist"/>
        <w:numPr>
          <w:ilvl w:val="0"/>
          <w:numId w:val="38"/>
        </w:numPr>
        <w:tabs>
          <w:tab w:val="clear" w:pos="1276"/>
        </w:tabs>
        <w:spacing w:before="240"/>
        <w:ind w:left="1276"/>
      </w:pPr>
      <w:r>
        <w:t>a</w:t>
      </w:r>
      <w:r w:rsidR="002E6BD5">
        <w:t>n oxide ion</w:t>
      </w:r>
      <w:r>
        <w:t>.</w:t>
      </w:r>
    </w:p>
    <w:p w14:paraId="4D246D6F" w14:textId="252AFAD3" w:rsidR="00191B9A" w:rsidRDefault="00191B9A" w:rsidP="003E29DC">
      <w:pPr>
        <w:pStyle w:val="RSCunderline"/>
        <w:spacing w:line="240" w:lineRule="auto"/>
        <w:ind w:left="567"/>
      </w:pPr>
    </w:p>
    <w:p w14:paraId="2815DE00" w14:textId="46B8A16D" w:rsidR="00124DE8" w:rsidRPr="005E2E1B" w:rsidRDefault="00124DE8" w:rsidP="003E29DC">
      <w:pPr>
        <w:pStyle w:val="RSCnumberedlist11"/>
        <w:numPr>
          <w:ilvl w:val="1"/>
          <w:numId w:val="37"/>
        </w:numPr>
        <w:tabs>
          <w:tab w:val="clear" w:pos="1077"/>
        </w:tabs>
        <w:ind w:left="567"/>
      </w:pPr>
      <w:r w:rsidRPr="005E2E1B">
        <w:t>What</w:t>
      </w:r>
      <w:r w:rsidR="009E1940" w:rsidRPr="005E2E1B">
        <w:t xml:space="preserve"> information does the</w:t>
      </w:r>
      <w:r w:rsidRPr="005E2E1B">
        <w:t xml:space="preserve"> empirical formula</w:t>
      </w:r>
      <w:r w:rsidR="009E1940" w:rsidRPr="005E2E1B">
        <w:t xml:space="preserve"> of an ionic compound give</w:t>
      </w:r>
      <w:r w:rsidRPr="005E2E1B">
        <w:t>?</w:t>
      </w:r>
    </w:p>
    <w:p w14:paraId="226C7F4A" w14:textId="7FCB4EFA" w:rsidR="002E6BD5" w:rsidRPr="00B45495" w:rsidRDefault="002E6BD5" w:rsidP="003E29DC">
      <w:pPr>
        <w:pStyle w:val="RSCunderline"/>
        <w:spacing w:line="240" w:lineRule="auto"/>
        <w:ind w:left="567"/>
      </w:pPr>
    </w:p>
    <w:p w14:paraId="0326866C" w14:textId="3F4D34B3" w:rsidR="00124DE8" w:rsidRDefault="00124DE8" w:rsidP="003E29DC">
      <w:pPr>
        <w:pStyle w:val="RSCunderline"/>
        <w:ind w:left="567"/>
      </w:pPr>
    </w:p>
    <w:p w14:paraId="5E6ED499" w14:textId="6CAED747" w:rsidR="00124DE8" w:rsidRPr="005E2E1B" w:rsidRDefault="00892252" w:rsidP="003E29DC">
      <w:pPr>
        <w:pStyle w:val="RSCnumberedlist11"/>
        <w:numPr>
          <w:ilvl w:val="1"/>
          <w:numId w:val="37"/>
        </w:numPr>
        <w:tabs>
          <w:tab w:val="clear" w:pos="1077"/>
          <w:tab w:val="left" w:pos="851"/>
        </w:tabs>
        <w:ind w:left="567"/>
      </w:pPr>
      <w:r>
        <w:t>State</w:t>
      </w:r>
      <w:r w:rsidR="00124DE8" w:rsidRPr="005E2E1B">
        <w:t xml:space="preserve"> the empirical formula of aluminium oxide</w:t>
      </w:r>
      <w:r>
        <w:t>.</w:t>
      </w:r>
    </w:p>
    <w:p w14:paraId="3B855AF1" w14:textId="3A833008" w:rsidR="004C1451" w:rsidRDefault="004C1451" w:rsidP="003E29DC">
      <w:pPr>
        <w:pStyle w:val="RSCunderline"/>
        <w:spacing w:line="240" w:lineRule="auto"/>
        <w:ind w:left="539"/>
      </w:pPr>
    </w:p>
    <w:p w14:paraId="55D66E48" w14:textId="7A92B306" w:rsidR="00473BF1" w:rsidRDefault="00473BF1">
      <w:pPr>
        <w:rPr>
          <w:rFonts w:ascii="Century Gothic" w:hAnsi="Century Gothic" w:cs="Arial"/>
          <w:lang w:eastAsia="zh-CN"/>
        </w:rPr>
      </w:pPr>
      <w:r>
        <w:br w:type="page"/>
      </w:r>
    </w:p>
    <w:p w14:paraId="703306BE" w14:textId="5855695D" w:rsidR="002E6BD5" w:rsidRDefault="0008414A" w:rsidP="00157AE2">
      <w:pPr>
        <w:pStyle w:val="RSCnumberedlist11"/>
        <w:spacing w:after="240" w:line="259" w:lineRule="auto"/>
      </w:pPr>
      <w:r w:rsidRPr="005030A7">
        <w:lastRenderedPageBreak/>
        <w:t>The electronic configuration of an aluminium atom is 2,</w:t>
      </w:r>
      <w:r w:rsidR="00FF577E" w:rsidRPr="005030A7">
        <w:t xml:space="preserve"> </w:t>
      </w:r>
      <w:r w:rsidRPr="005030A7">
        <w:t>8,</w:t>
      </w:r>
      <w:r w:rsidR="00FF577E" w:rsidRPr="005030A7">
        <w:t xml:space="preserve"> </w:t>
      </w:r>
      <w:r w:rsidRPr="005030A7">
        <w:t xml:space="preserve">3. </w:t>
      </w:r>
      <w:r w:rsidR="00157AE2">
        <w:br/>
      </w:r>
      <w:r w:rsidRPr="005030A7">
        <w:t>The electron configuration of an oxygen atom is 2,</w:t>
      </w:r>
      <w:r w:rsidR="00FF577E" w:rsidRPr="005030A7">
        <w:t xml:space="preserve"> </w:t>
      </w:r>
      <w:r w:rsidRPr="005030A7">
        <w:t>6.</w:t>
      </w:r>
    </w:p>
    <w:p w14:paraId="00A2C1C3" w14:textId="10729B6B" w:rsidR="00DD5C00" w:rsidRDefault="006D555E" w:rsidP="00934B9B">
      <w:pPr>
        <w:pStyle w:val="RSCletteredlist"/>
        <w:numPr>
          <w:ilvl w:val="1"/>
          <w:numId w:val="33"/>
        </w:numPr>
        <w:spacing w:after="360" w:line="259" w:lineRule="auto"/>
        <w:ind w:left="567" w:hanging="539"/>
      </w:pPr>
      <w:r w:rsidRPr="00FA614F">
        <w:t>Complete</w:t>
      </w:r>
      <w:r>
        <w:t xml:space="preserve"> the table to show the electron configurations of aluminium and oxygen atoms, and aluminium and oxide ions in aluminium </w:t>
      </w:r>
      <w:r w:rsidR="00CC15D2">
        <w:t xml:space="preserve">oxide. </w:t>
      </w:r>
    </w:p>
    <w:p w14:paraId="4AA1A988" w14:textId="77777777" w:rsidR="00934B9B" w:rsidRDefault="00934B9B" w:rsidP="00934B9B">
      <w:pPr>
        <w:pStyle w:val="RSCletteredlist"/>
        <w:numPr>
          <w:ilvl w:val="0"/>
          <w:numId w:val="0"/>
        </w:numPr>
        <w:spacing w:after="360" w:line="259" w:lineRule="auto"/>
        <w:ind w:left="28"/>
      </w:pPr>
    </w:p>
    <w:tbl>
      <w:tblPr>
        <w:tblStyle w:val="TableGrid"/>
        <w:tblW w:w="7795" w:type="dxa"/>
        <w:tblInd w:w="607" w:type="dxa"/>
        <w:tblLook w:val="04A0" w:firstRow="1" w:lastRow="0" w:firstColumn="1" w:lastColumn="0" w:noHBand="0" w:noVBand="1"/>
      </w:tblPr>
      <w:tblGrid>
        <w:gridCol w:w="1559"/>
        <w:gridCol w:w="3118"/>
        <w:gridCol w:w="3118"/>
      </w:tblGrid>
      <w:tr w:rsidR="00DD5C00" w14:paraId="31A0EB65" w14:textId="77777777" w:rsidTr="00934B9B">
        <w:trPr>
          <w:trHeight w:val="567"/>
        </w:trPr>
        <w:tc>
          <w:tcPr>
            <w:tcW w:w="1559" w:type="dxa"/>
            <w:shd w:val="clear" w:color="auto" w:fill="F6E0C0"/>
            <w:vAlign w:val="center"/>
          </w:tcPr>
          <w:p w14:paraId="084A0BB2" w14:textId="77777777" w:rsidR="00DD5C00" w:rsidRPr="003E29DC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  <w:rPr>
                <w:b/>
                <w:bCs/>
                <w:color w:val="C8102E"/>
              </w:rPr>
            </w:pPr>
            <w:r w:rsidRPr="003E29DC">
              <w:rPr>
                <w:b/>
                <w:bCs/>
                <w:color w:val="C8102E"/>
              </w:rPr>
              <w:t>Element</w:t>
            </w:r>
          </w:p>
        </w:tc>
        <w:tc>
          <w:tcPr>
            <w:tcW w:w="3118" w:type="dxa"/>
            <w:shd w:val="clear" w:color="auto" w:fill="F6E0C0"/>
            <w:vAlign w:val="center"/>
          </w:tcPr>
          <w:p w14:paraId="1BAF6523" w14:textId="77777777" w:rsidR="00DD5C00" w:rsidRPr="003E29DC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  <w:rPr>
                <w:b/>
                <w:bCs/>
                <w:color w:val="C8102E"/>
              </w:rPr>
            </w:pPr>
            <w:r w:rsidRPr="003E29DC">
              <w:rPr>
                <w:b/>
                <w:bCs/>
                <w:color w:val="C8102E"/>
              </w:rPr>
              <w:t>Electronic configuration of an atom</w:t>
            </w:r>
          </w:p>
        </w:tc>
        <w:tc>
          <w:tcPr>
            <w:tcW w:w="3118" w:type="dxa"/>
            <w:shd w:val="clear" w:color="auto" w:fill="F6E0C0"/>
            <w:vAlign w:val="center"/>
          </w:tcPr>
          <w:p w14:paraId="32C7AF68" w14:textId="77777777" w:rsidR="00DD5C00" w:rsidRPr="003E29DC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  <w:rPr>
                <w:b/>
                <w:bCs/>
                <w:color w:val="C8102E"/>
              </w:rPr>
            </w:pPr>
            <w:r w:rsidRPr="003E29DC">
              <w:rPr>
                <w:b/>
                <w:bCs/>
                <w:color w:val="C8102E"/>
              </w:rPr>
              <w:t>Electronic configuration of an ion</w:t>
            </w:r>
          </w:p>
        </w:tc>
      </w:tr>
      <w:tr w:rsidR="00DD5C00" w14:paraId="71709F1D" w14:textId="77777777" w:rsidTr="00934B9B">
        <w:trPr>
          <w:trHeight w:val="567"/>
        </w:trPr>
        <w:tc>
          <w:tcPr>
            <w:tcW w:w="1559" w:type="dxa"/>
            <w:vAlign w:val="center"/>
          </w:tcPr>
          <w:p w14:paraId="05734787" w14:textId="1893BD5D" w:rsidR="00DD5C00" w:rsidRDefault="00650F46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  <w:r>
              <w:t>aluminium</w:t>
            </w:r>
          </w:p>
        </w:tc>
        <w:tc>
          <w:tcPr>
            <w:tcW w:w="3118" w:type="dxa"/>
            <w:vAlign w:val="center"/>
          </w:tcPr>
          <w:p w14:paraId="328BC49C" w14:textId="77777777" w:rsidR="00DD5C00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</w:p>
        </w:tc>
        <w:tc>
          <w:tcPr>
            <w:tcW w:w="3118" w:type="dxa"/>
            <w:vAlign w:val="center"/>
          </w:tcPr>
          <w:p w14:paraId="370261D9" w14:textId="77777777" w:rsidR="00DD5C00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</w:p>
        </w:tc>
      </w:tr>
      <w:tr w:rsidR="00DD5C00" w14:paraId="284C4D18" w14:textId="77777777" w:rsidTr="00934B9B">
        <w:trPr>
          <w:trHeight w:val="567"/>
        </w:trPr>
        <w:tc>
          <w:tcPr>
            <w:tcW w:w="1559" w:type="dxa"/>
            <w:vAlign w:val="center"/>
          </w:tcPr>
          <w:p w14:paraId="08952136" w14:textId="77777777" w:rsidR="00DD5C00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  <w:r>
              <w:t>oxygen</w:t>
            </w:r>
          </w:p>
        </w:tc>
        <w:tc>
          <w:tcPr>
            <w:tcW w:w="3118" w:type="dxa"/>
            <w:vAlign w:val="center"/>
          </w:tcPr>
          <w:p w14:paraId="5C27C9E4" w14:textId="77777777" w:rsidR="00DD5C00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</w:p>
        </w:tc>
        <w:tc>
          <w:tcPr>
            <w:tcW w:w="3118" w:type="dxa"/>
            <w:vAlign w:val="center"/>
          </w:tcPr>
          <w:p w14:paraId="7D790F49" w14:textId="77777777" w:rsidR="00DD5C00" w:rsidRDefault="00DD5C00" w:rsidP="002F310C">
            <w:pPr>
              <w:pStyle w:val="RSCletteredlist"/>
              <w:numPr>
                <w:ilvl w:val="0"/>
                <w:numId w:val="0"/>
              </w:numPr>
              <w:spacing w:line="240" w:lineRule="auto"/>
            </w:pPr>
          </w:p>
        </w:tc>
      </w:tr>
    </w:tbl>
    <w:p w14:paraId="66DF5A5C" w14:textId="5184E757" w:rsidR="00A36C75" w:rsidRDefault="00A36C75" w:rsidP="003E29DC">
      <w:pPr>
        <w:pStyle w:val="RSCletteredlist"/>
        <w:numPr>
          <w:ilvl w:val="1"/>
          <w:numId w:val="21"/>
        </w:numPr>
        <w:spacing w:before="360"/>
        <w:ind w:left="567"/>
      </w:pPr>
      <w:r>
        <w:t xml:space="preserve">Which </w:t>
      </w:r>
      <w:r w:rsidR="000F5C80">
        <w:t xml:space="preserve">noble </w:t>
      </w:r>
      <w:r>
        <w:t>gas has the same electron configuration as:</w:t>
      </w:r>
    </w:p>
    <w:p w14:paraId="51F62C94" w14:textId="47BF132F" w:rsidR="00A36C75" w:rsidRDefault="0098595B" w:rsidP="003E29DC">
      <w:pPr>
        <w:pStyle w:val="RSCmultilevellist11"/>
        <w:numPr>
          <w:ilvl w:val="0"/>
          <w:numId w:val="39"/>
        </w:numPr>
        <w:ind w:left="1276"/>
      </w:pPr>
      <w:r>
        <w:t>a</w:t>
      </w:r>
      <w:r w:rsidR="00A36C75">
        <w:t xml:space="preserve">n </w:t>
      </w:r>
      <w:r w:rsidR="00A36C75" w:rsidRPr="00210543">
        <w:t>aluminium</w:t>
      </w:r>
      <w:r w:rsidR="00A36C75">
        <w:t xml:space="preserve"> ion</w:t>
      </w:r>
      <w:r w:rsidR="004705EA">
        <w:t>?</w:t>
      </w:r>
    </w:p>
    <w:p w14:paraId="2201E79A" w14:textId="1D6DCF60" w:rsidR="004705EA" w:rsidRDefault="004705EA" w:rsidP="003E29DC">
      <w:pPr>
        <w:pStyle w:val="RSCunderline"/>
        <w:spacing w:line="240" w:lineRule="auto"/>
        <w:ind w:left="720"/>
      </w:pPr>
    </w:p>
    <w:p w14:paraId="21ABC8F6" w14:textId="1D871AB7" w:rsidR="00A36C75" w:rsidRDefault="0098595B" w:rsidP="003E29DC">
      <w:pPr>
        <w:pStyle w:val="RSCmultilevellist11"/>
        <w:numPr>
          <w:ilvl w:val="0"/>
          <w:numId w:val="39"/>
        </w:numPr>
        <w:ind w:left="1276"/>
      </w:pPr>
      <w:r>
        <w:t>a</w:t>
      </w:r>
      <w:r w:rsidR="00A36C75">
        <w:t>n oxide ion</w:t>
      </w:r>
      <w:r w:rsidR="000F5C80">
        <w:t>?</w:t>
      </w:r>
    </w:p>
    <w:p w14:paraId="29EEB78A" w14:textId="36650206" w:rsidR="00A36C75" w:rsidRDefault="00A36C75" w:rsidP="003E29DC">
      <w:pPr>
        <w:pStyle w:val="RSCunderline"/>
        <w:spacing w:line="240" w:lineRule="auto"/>
        <w:ind w:left="720"/>
      </w:pPr>
    </w:p>
    <w:p w14:paraId="0532B384" w14:textId="7C91EDDE" w:rsidR="0008414A" w:rsidRDefault="0008414A" w:rsidP="002A3F86">
      <w:pPr>
        <w:pStyle w:val="RSCletteredlist"/>
        <w:numPr>
          <w:ilvl w:val="1"/>
          <w:numId w:val="22"/>
        </w:numPr>
        <w:spacing w:before="240" w:line="259" w:lineRule="auto"/>
        <w:ind w:left="567" w:hanging="539"/>
      </w:pPr>
      <w:r>
        <w:t xml:space="preserve">Draw a dot and cross diagram to </w:t>
      </w:r>
      <w:r w:rsidR="001B04AA">
        <w:t>show the electronic structure of the ions</w:t>
      </w:r>
      <w:r>
        <w:t xml:space="preserve">  in aluminium oxide</w:t>
      </w:r>
      <w:r w:rsidR="00397199">
        <w:t xml:space="preserve"> (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397199">
        <w:t>).</w:t>
      </w:r>
      <w:r>
        <w:t xml:space="preserve"> Show the outer electron shells only</w:t>
      </w:r>
      <w:r w:rsidR="008C3CA0">
        <w:t xml:space="preserve"> and i</w:t>
      </w:r>
      <w:r w:rsidR="008F4881">
        <w:t>nclude the charg</w:t>
      </w:r>
      <w:r w:rsidR="00AC5BD6">
        <w:t>es.</w:t>
      </w:r>
    </w:p>
    <w:p w14:paraId="4C7F716E" w14:textId="502F6BB7" w:rsidR="00705471" w:rsidRDefault="00705471">
      <w:pPr>
        <w:rPr>
          <w:rFonts w:ascii="Century Gothic" w:hAnsi="Century Gothic" w:cs="Arial"/>
          <w:lang w:eastAsia="zh-CN"/>
        </w:rPr>
      </w:pPr>
      <w:r>
        <w:br w:type="page"/>
      </w:r>
    </w:p>
    <w:p w14:paraId="4480E824" w14:textId="3512750B" w:rsidR="00CD4650" w:rsidRDefault="00CD4650">
      <w:pPr>
        <w:pStyle w:val="RSCnumberedlist11"/>
      </w:pPr>
      <w:r>
        <w:lastRenderedPageBreak/>
        <w:t xml:space="preserve">(a) Calculate the relative formula mass of aluminium oxide, </w:t>
      </w:r>
      <m:oMath>
        <m:sSub>
          <m:sSubPr>
            <m:ctrlPr>
              <w:rPr>
                <w:rFonts w:ascii="Cambria Math" w:hAnsi="Cambria Math"/>
                <w:iCs/>
                <w:color w:val="auto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  <w:color w:val="auto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</w:p>
    <w:p w14:paraId="2056759C" w14:textId="77777777" w:rsidR="00CD4650" w:rsidRDefault="00CD4650" w:rsidP="00BD79A6">
      <w:pPr>
        <w:pStyle w:val="RSCnumberedlist11"/>
        <w:numPr>
          <w:ilvl w:val="0"/>
          <w:numId w:val="0"/>
        </w:numPr>
        <w:ind w:left="1077"/>
      </w:pPr>
      <w:proofErr w:type="spellStart"/>
      <w:r w:rsidRPr="00BD79A6">
        <w:rPr>
          <w:i/>
          <w:iCs/>
        </w:rPr>
        <w:t>A</w:t>
      </w:r>
      <w:r>
        <w:rPr>
          <w:vertAlign w:val="subscript"/>
        </w:rPr>
        <w:t>r</w:t>
      </w:r>
      <w:proofErr w:type="spellEnd"/>
      <w:r>
        <w:t xml:space="preserve"> aluminium = 27             </w:t>
      </w:r>
      <w:proofErr w:type="spellStart"/>
      <w:r w:rsidRPr="00BD79A6">
        <w:rPr>
          <w:i/>
          <w:iCs/>
        </w:rPr>
        <w:t>A</w:t>
      </w:r>
      <w:r>
        <w:rPr>
          <w:vertAlign w:val="subscript"/>
        </w:rPr>
        <w:t>r</w:t>
      </w:r>
      <w:proofErr w:type="spellEnd"/>
      <w:r>
        <w:t xml:space="preserve">  oxygen = 16 </w:t>
      </w:r>
    </w:p>
    <w:p w14:paraId="356F2B9D" w14:textId="77777777" w:rsidR="00EF30ED" w:rsidRDefault="00EF30ED" w:rsidP="005545E3">
      <w:pPr>
        <w:pStyle w:val="RSCunderline"/>
        <w:spacing w:line="240" w:lineRule="auto"/>
        <w:ind w:left="567"/>
      </w:pPr>
    </w:p>
    <w:p w14:paraId="04E8FEC1" w14:textId="77777777" w:rsidR="00EF30ED" w:rsidRDefault="00EF30ED" w:rsidP="005545E3">
      <w:pPr>
        <w:pStyle w:val="RSCunderline"/>
        <w:ind w:left="567"/>
      </w:pPr>
    </w:p>
    <w:p w14:paraId="7981E7FC" w14:textId="77777777" w:rsidR="00EF30ED" w:rsidRDefault="00EF30ED" w:rsidP="005545E3">
      <w:pPr>
        <w:pStyle w:val="RSCunderline"/>
        <w:spacing w:after="240"/>
        <w:ind w:left="567"/>
      </w:pPr>
    </w:p>
    <w:p w14:paraId="5D6D12DF" w14:textId="685E780A" w:rsidR="00EF30ED" w:rsidRDefault="00CD4650" w:rsidP="00547634">
      <w:pPr>
        <w:pStyle w:val="RSCletteredlist"/>
        <w:numPr>
          <w:ilvl w:val="1"/>
          <w:numId w:val="40"/>
        </w:numPr>
        <w:spacing w:line="259" w:lineRule="auto"/>
        <w:ind w:left="567" w:hanging="539"/>
      </w:pPr>
      <w:r>
        <w:t xml:space="preserve">Calculate the percentage by mass of aluminium in </w:t>
      </w:r>
      <w:r w:rsidR="00EF30ED">
        <w:br/>
      </w:r>
      <w:r>
        <w:t xml:space="preserve">aluminium oxide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. </w:t>
      </w:r>
    </w:p>
    <w:p w14:paraId="4F1A175A" w14:textId="453A020A" w:rsidR="00CD4650" w:rsidRDefault="00CD4650" w:rsidP="00F26DE0">
      <w:pPr>
        <w:pStyle w:val="RSCletteredlist"/>
        <w:numPr>
          <w:ilvl w:val="0"/>
          <w:numId w:val="0"/>
        </w:numPr>
        <w:ind w:left="1078" w:hanging="539"/>
      </w:pPr>
      <w:r>
        <w:t>Give your answer to two decimal places.</w:t>
      </w:r>
    </w:p>
    <w:p w14:paraId="1C874AD2" w14:textId="50D0111A" w:rsidR="00EF30ED" w:rsidRDefault="00547634" w:rsidP="00F26DE0">
      <w:pPr>
        <w:pStyle w:val="RSCunderline"/>
        <w:spacing w:line="240" w:lineRule="auto"/>
        <w:ind w:left="567"/>
      </w:pPr>
      <w:r>
        <w:tab/>
      </w:r>
    </w:p>
    <w:p w14:paraId="0D4E1CFB" w14:textId="77777777" w:rsidR="00EF30ED" w:rsidRDefault="00EF30ED" w:rsidP="0028115D">
      <w:pPr>
        <w:pStyle w:val="RSCunderline"/>
        <w:ind w:left="567"/>
      </w:pPr>
    </w:p>
    <w:p w14:paraId="08BA6FA0" w14:textId="77777777" w:rsidR="00EF30ED" w:rsidRDefault="00EF30ED" w:rsidP="0028115D">
      <w:pPr>
        <w:pStyle w:val="RSCunderline"/>
        <w:spacing w:after="240"/>
        <w:ind w:left="567"/>
      </w:pPr>
    </w:p>
    <w:p w14:paraId="02684676" w14:textId="362E8503" w:rsidR="00C7325C" w:rsidRDefault="00C7325C" w:rsidP="00780850">
      <w:pPr>
        <w:pStyle w:val="RSCletteredlist"/>
        <w:numPr>
          <w:ilvl w:val="1"/>
          <w:numId w:val="40"/>
        </w:numPr>
        <w:spacing w:line="259" w:lineRule="auto"/>
        <w:ind w:left="567"/>
      </w:pPr>
      <w:r>
        <w:t xml:space="preserve">A ruby crystal has a mass of 0.20 g. </w:t>
      </w:r>
      <w:r w:rsidRPr="006D2E9C">
        <w:t>Assum</w:t>
      </w:r>
      <w:r>
        <w:t>e the ruby is pure aluminium oxide.</w:t>
      </w:r>
    </w:p>
    <w:p w14:paraId="158CC902" w14:textId="77777777" w:rsidR="0046358D" w:rsidRDefault="00C7325C" w:rsidP="00F26DE0">
      <w:pPr>
        <w:pStyle w:val="RSCletteredlist"/>
        <w:numPr>
          <w:ilvl w:val="0"/>
          <w:numId w:val="0"/>
        </w:numPr>
        <w:spacing w:line="259" w:lineRule="auto"/>
        <w:ind w:left="1077" w:hanging="539"/>
      </w:pPr>
      <w:r>
        <w:t xml:space="preserve">How many moles of aluminium oxide does the ruby contain? </w:t>
      </w:r>
    </w:p>
    <w:p w14:paraId="7563D49C" w14:textId="1D02F564" w:rsidR="00C7325C" w:rsidRDefault="00C7325C" w:rsidP="00F26DE0">
      <w:pPr>
        <w:pStyle w:val="RSCletteredlist"/>
        <w:numPr>
          <w:ilvl w:val="0"/>
          <w:numId w:val="0"/>
        </w:numPr>
        <w:ind w:left="1077" w:hanging="539"/>
      </w:pPr>
      <w:r>
        <w:t xml:space="preserve">Give your answer to three </w:t>
      </w:r>
      <w:r w:rsidR="008A5B2C">
        <w:t xml:space="preserve">decimal </w:t>
      </w:r>
      <w:r>
        <w:t>places</w:t>
      </w:r>
      <w:r w:rsidR="008A5B2C">
        <w:t xml:space="preserve">. </w:t>
      </w:r>
    </w:p>
    <w:p w14:paraId="0261F5EB" w14:textId="7FF6343A" w:rsidR="00EF30ED" w:rsidRDefault="00F26DE0" w:rsidP="00F26DE0">
      <w:pPr>
        <w:pStyle w:val="RSCunderline"/>
        <w:spacing w:line="240" w:lineRule="auto"/>
        <w:ind w:left="567"/>
      </w:pPr>
      <w:r>
        <w:tab/>
      </w:r>
    </w:p>
    <w:p w14:paraId="0323E9E7" w14:textId="77777777" w:rsidR="00EF30ED" w:rsidRDefault="00EF30ED" w:rsidP="00F26DE0">
      <w:pPr>
        <w:pStyle w:val="RSCunderline"/>
        <w:ind w:left="567"/>
      </w:pPr>
    </w:p>
    <w:p w14:paraId="13D0F8DF" w14:textId="77777777" w:rsidR="00EF30ED" w:rsidRDefault="00EF30ED" w:rsidP="00F26DE0">
      <w:pPr>
        <w:pStyle w:val="RSCunderline"/>
        <w:spacing w:after="240"/>
        <w:ind w:left="567"/>
      </w:pPr>
    </w:p>
    <w:p w14:paraId="3517C4F0" w14:textId="442B765A" w:rsidR="009A04BC" w:rsidRDefault="009A04BC" w:rsidP="00780850">
      <w:pPr>
        <w:pStyle w:val="RSCletteredlist"/>
        <w:spacing w:line="259" w:lineRule="auto"/>
        <w:ind w:left="567"/>
      </w:pPr>
      <w:r>
        <w:t xml:space="preserve">Another ruby crystal contains 0.05 mol aluminium ions. </w:t>
      </w:r>
    </w:p>
    <w:p w14:paraId="6BEAEDA6" w14:textId="77777777" w:rsidR="009A04BC" w:rsidRPr="00EF30ED" w:rsidRDefault="009A04BC" w:rsidP="00780850">
      <w:pPr>
        <w:pStyle w:val="RSCletteredlist"/>
        <w:numPr>
          <w:ilvl w:val="0"/>
          <w:numId w:val="0"/>
        </w:numPr>
        <w:spacing w:line="259" w:lineRule="auto"/>
        <w:ind w:left="1077" w:hanging="538"/>
      </w:pPr>
      <w:r>
        <w:t xml:space="preserve">Calculate the </w:t>
      </w:r>
      <w:r w:rsidRPr="00EF30ED">
        <w:t>number of aluminium ions in the crystal.</w:t>
      </w:r>
    </w:p>
    <w:p w14:paraId="2EABD791" w14:textId="0066F7F5" w:rsidR="009A04BC" w:rsidRPr="007D673E" w:rsidRDefault="009A04BC" w:rsidP="00780850">
      <w:pPr>
        <w:pStyle w:val="RSCletteredlist"/>
        <w:numPr>
          <w:ilvl w:val="0"/>
          <w:numId w:val="0"/>
        </w:numPr>
        <w:ind w:left="1077" w:hanging="538"/>
      </w:pPr>
      <w:r w:rsidRPr="00EF30ED">
        <w:t>Avogadro’s constan</w:t>
      </w:r>
      <w:r>
        <w:t xml:space="preserve">t </w:t>
      </w:r>
      <m:oMath>
        <m:r>
          <w:rPr>
            <w:rFonts w:ascii="Cambria Math" w:hAnsi="Cambria Math"/>
          </w:rPr>
          <m:t>=</m:t>
        </m:r>
      </m:oMath>
      <w:r>
        <w:t xml:space="preserve"> 6.02 </w:t>
      </w:r>
      <w:r w:rsidR="00CC79F2" w:rsidRPr="00CC79F2">
        <w:rPr>
          <w:rFonts w:ascii="Cambria Math" w:hAnsi="Cambria Math"/>
          <w:iCs/>
        </w:rPr>
        <w:t>×</w:t>
      </w:r>
      <w:r w:rsidR="002D5090">
        <w:rPr>
          <w:rFonts w:ascii="Cambria Math" w:hAnsi="Cambria Math"/>
          <w:iCs/>
        </w:rPr>
        <w:t xml:space="preserve"> </w:t>
      </w:r>
      <w:r>
        <w:t>10</w:t>
      </w:r>
      <w:r>
        <w:rPr>
          <w:vertAlign w:val="superscript"/>
        </w:rPr>
        <w:t>23</w:t>
      </w:r>
      <w:r>
        <w:t>.</w:t>
      </w:r>
    </w:p>
    <w:p w14:paraId="11799CA3" w14:textId="77777777" w:rsidR="009A04BC" w:rsidRDefault="009A04BC" w:rsidP="00780850">
      <w:pPr>
        <w:pStyle w:val="RSCunderline"/>
        <w:spacing w:line="240" w:lineRule="auto"/>
        <w:ind w:left="567"/>
      </w:pPr>
    </w:p>
    <w:p w14:paraId="017ACD38" w14:textId="77777777" w:rsidR="009A04BC" w:rsidRDefault="009A04BC" w:rsidP="00780850">
      <w:pPr>
        <w:pStyle w:val="RSCunderline"/>
        <w:ind w:left="567"/>
      </w:pPr>
    </w:p>
    <w:p w14:paraId="5F1F9311" w14:textId="77777777" w:rsidR="009A04BC" w:rsidRDefault="009A04BC" w:rsidP="00780850">
      <w:pPr>
        <w:pStyle w:val="RSCunderline"/>
        <w:ind w:left="567"/>
      </w:pPr>
    </w:p>
    <w:p w14:paraId="1F7CCC7E" w14:textId="77777777" w:rsidR="006A460C" w:rsidRDefault="006A460C">
      <w:pPr>
        <w:rPr>
          <w:rFonts w:ascii="Century Gothic" w:hAnsi="Century Gothic" w:cs="Arial"/>
          <w:lang w:eastAsia="zh-CN"/>
        </w:rPr>
      </w:pPr>
      <w:r>
        <w:br w:type="page"/>
      </w:r>
    </w:p>
    <w:p w14:paraId="32A9058F" w14:textId="76290A4B" w:rsidR="00A56DCB" w:rsidRPr="00EF23DF" w:rsidRDefault="00A56DCB" w:rsidP="00844F4D">
      <w:pPr>
        <w:pStyle w:val="RSCnumberedlist11"/>
        <w:spacing w:before="480" w:line="259" w:lineRule="auto"/>
      </w:pPr>
      <w:r w:rsidRPr="005E2E1B">
        <w:rPr>
          <w:color w:val="auto"/>
        </w:rPr>
        <w:lastRenderedPageBreak/>
        <w:t>Pure</w:t>
      </w:r>
      <w:r>
        <w:t xml:space="preserve"> aluminium oxide crystals are colourless and clear. Rubies are red because they contain about 0.05% chromium(</w:t>
      </w:r>
      <w:r w:rsidRPr="00BD79A6">
        <w:rPr>
          <w:rFonts w:ascii="Cambria Math" w:hAnsi="Cambria Math"/>
          <w:smallCaps/>
        </w:rPr>
        <w:t>III</w:t>
      </w:r>
      <w:r>
        <w:t>) oxide</w:t>
      </w:r>
      <w:r w:rsidR="004C35C5">
        <w:t xml:space="preserve"> (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4C35C5">
        <w:t>)</w:t>
      </w:r>
      <w:r>
        <w:t xml:space="preserve"> as an impurity. </w:t>
      </w:r>
      <w:r w:rsidR="00EF23DF">
        <w:t xml:space="preserve">The </w:t>
      </w:r>
      <w:r w:rsidR="00EF23DF" w:rsidRPr="005E2E1B">
        <w:rPr>
          <w:rFonts w:ascii="Cambria Math" w:hAnsi="Cambria Math"/>
        </w:rPr>
        <w:t>Cr</w:t>
      </w:r>
      <w:r w:rsidR="00EF23DF" w:rsidRPr="005E2E1B">
        <w:rPr>
          <w:rFonts w:ascii="Cambria Math" w:hAnsi="Cambria Math"/>
          <w:vertAlign w:val="superscript"/>
        </w:rPr>
        <w:t xml:space="preserve">3+ </w:t>
      </w:r>
      <w:r w:rsidR="00EF23DF">
        <w:t xml:space="preserve">ions replace the </w:t>
      </w:r>
      <w:r w:rsidR="00EF23DF" w:rsidRPr="005E2E1B">
        <w:rPr>
          <w:rFonts w:ascii="Cambria Math" w:hAnsi="Cambria Math"/>
        </w:rPr>
        <w:t>Al</w:t>
      </w:r>
      <w:r w:rsidR="00EF23DF" w:rsidRPr="005E2E1B">
        <w:rPr>
          <w:rFonts w:ascii="Cambria Math" w:hAnsi="Cambria Math"/>
          <w:vertAlign w:val="superscript"/>
        </w:rPr>
        <w:t>3+</w:t>
      </w:r>
      <w:r w:rsidR="00EF23DF">
        <w:t xml:space="preserve"> ions in the structure.</w:t>
      </w:r>
    </w:p>
    <w:p w14:paraId="1947150B" w14:textId="78EF7F2D" w:rsidR="00A56DCB" w:rsidRDefault="00A56DCB" w:rsidP="006A460C">
      <w:pPr>
        <w:pStyle w:val="RSCletteredlist"/>
        <w:numPr>
          <w:ilvl w:val="1"/>
          <w:numId w:val="23"/>
        </w:numPr>
        <w:spacing w:before="240"/>
        <w:ind w:left="567"/>
      </w:pPr>
      <w:r>
        <w:t>What mass of chromium(</w:t>
      </w:r>
      <w:r w:rsidRPr="00BD79A6">
        <w:rPr>
          <w:rFonts w:ascii="Cambria Math" w:hAnsi="Cambria Math"/>
          <w:smallCaps/>
        </w:rPr>
        <w:t>III</w:t>
      </w:r>
      <w:r>
        <w:t>) oxide does the 0.2</w:t>
      </w:r>
      <w:r w:rsidR="00C80957">
        <w:t>0</w:t>
      </w:r>
      <w:r w:rsidR="00FF577E">
        <w:t> </w:t>
      </w:r>
      <w:r>
        <w:t>g ruby contain?</w:t>
      </w:r>
    </w:p>
    <w:p w14:paraId="35278ECD" w14:textId="7DFA7D0D" w:rsidR="00F5641E" w:rsidRPr="005C21AC" w:rsidRDefault="00F5641E" w:rsidP="00844F4D">
      <w:pPr>
        <w:pStyle w:val="RSCunderline"/>
        <w:spacing w:line="240" w:lineRule="auto"/>
        <w:ind w:left="567"/>
      </w:pPr>
    </w:p>
    <w:p w14:paraId="499E1102" w14:textId="25933584" w:rsidR="00F5641E" w:rsidRPr="0037445A" w:rsidRDefault="00F5641E" w:rsidP="00844F4D">
      <w:pPr>
        <w:pStyle w:val="RSCunderline"/>
        <w:ind w:left="567"/>
      </w:pPr>
    </w:p>
    <w:p w14:paraId="6CF8F956" w14:textId="77777777" w:rsidR="007F578D" w:rsidRDefault="00A56DCB" w:rsidP="00A915C0">
      <w:pPr>
        <w:pStyle w:val="RSCletteredlist"/>
        <w:numPr>
          <w:ilvl w:val="1"/>
          <w:numId w:val="23"/>
        </w:numPr>
        <w:spacing w:before="240"/>
        <w:ind w:left="567"/>
      </w:pPr>
      <w:r>
        <w:t xml:space="preserve">Calculate the </w:t>
      </w:r>
      <w:r w:rsidRPr="007A337F">
        <w:t>mass</w:t>
      </w:r>
      <w:r>
        <w:t xml:space="preserve"> of chromium in the 0.2</w:t>
      </w:r>
      <w:r w:rsidR="00C80957">
        <w:t>0</w:t>
      </w:r>
      <w:bookmarkStart w:id="0" w:name="_Hlk167358456"/>
      <w:r w:rsidR="00FF577E">
        <w:t> </w:t>
      </w:r>
      <w:bookmarkEnd w:id="0"/>
      <w:r>
        <w:t>g ruby crystal.</w:t>
      </w:r>
      <w:r w:rsidR="006C0EF9">
        <w:t xml:space="preserve"> </w:t>
      </w:r>
    </w:p>
    <w:p w14:paraId="26C48D0C" w14:textId="0F7A96D4" w:rsidR="00A56DCB" w:rsidRDefault="00E305D9" w:rsidP="00A915C0">
      <w:pPr>
        <w:pStyle w:val="RSCletteredlist"/>
        <w:numPr>
          <w:ilvl w:val="0"/>
          <w:numId w:val="0"/>
        </w:numPr>
        <w:spacing w:before="240"/>
        <w:ind w:left="1077" w:hanging="538"/>
      </w:pPr>
      <w:r>
        <w:t xml:space="preserve">Give your answer to </w:t>
      </w:r>
      <w:r w:rsidR="006C0EF9">
        <w:t>two decimal places</w:t>
      </w:r>
      <w:r>
        <w:t>.</w:t>
      </w:r>
    </w:p>
    <w:p w14:paraId="16AE0477" w14:textId="701010B5" w:rsidR="00677AED" w:rsidRDefault="00677AED" w:rsidP="00877674">
      <w:pPr>
        <w:pStyle w:val="RSCmultilevellist11"/>
        <w:spacing w:before="0"/>
        <w:jc w:val="center"/>
      </w:pPr>
      <w:proofErr w:type="spellStart"/>
      <w:r w:rsidRPr="00595411">
        <w:rPr>
          <w:rFonts w:ascii="Cambria Math" w:hAnsi="Cambria Math"/>
          <w:i/>
          <w:iCs/>
        </w:rPr>
        <w:t>A</w:t>
      </w:r>
      <w:r w:rsidRPr="00595411">
        <w:rPr>
          <w:rFonts w:ascii="Cambria Math" w:hAnsi="Cambria Math"/>
          <w:vertAlign w:val="subscript"/>
        </w:rPr>
        <w:t>r</w:t>
      </w:r>
      <w:proofErr w:type="spellEnd"/>
      <w:r>
        <w:t xml:space="preserve"> chromium</w:t>
      </w:r>
      <w:r w:rsidR="007845EF">
        <w:t xml:space="preserve"> </w:t>
      </w:r>
      <m:oMath>
        <m:r>
          <w:rPr>
            <w:rFonts w:ascii="Cambria Math" w:hAnsi="Cambria Math"/>
          </w:rPr>
          <m:t>=</m:t>
        </m:r>
      </m:oMath>
      <w:r>
        <w:t xml:space="preserve"> 52</w:t>
      </w:r>
      <w:r>
        <w:tab/>
      </w:r>
      <w:r>
        <w:tab/>
      </w:r>
      <w:proofErr w:type="spellStart"/>
      <w:r w:rsidRPr="00595411">
        <w:rPr>
          <w:rFonts w:ascii="Cambria Math" w:hAnsi="Cambria Math"/>
          <w:i/>
          <w:iCs/>
        </w:rPr>
        <w:t>A</w:t>
      </w:r>
      <w:r w:rsidRPr="00595411">
        <w:rPr>
          <w:rFonts w:ascii="Cambria Math" w:hAnsi="Cambria Math"/>
          <w:vertAlign w:val="subscript"/>
        </w:rPr>
        <w:t>r</w:t>
      </w:r>
      <w:proofErr w:type="spellEnd"/>
      <w:r w:rsidRPr="00595411">
        <w:rPr>
          <w:rFonts w:ascii="Cambria Math" w:hAnsi="Cambria Math"/>
        </w:rPr>
        <w:t xml:space="preserve"> </w:t>
      </w:r>
      <w:r>
        <w:t>oxygen</w:t>
      </w:r>
      <w:r w:rsidR="007845EF">
        <w:t xml:space="preserve"> </w:t>
      </w:r>
      <m:oMath>
        <m:r>
          <w:rPr>
            <w:rFonts w:ascii="Cambria Math" w:hAnsi="Cambria Math"/>
          </w:rPr>
          <m:t>=</m:t>
        </m:r>
      </m:oMath>
      <w:r w:rsidR="007845EF">
        <w:t xml:space="preserve"> </w:t>
      </w:r>
      <w:r>
        <w:t>16</w:t>
      </w:r>
    </w:p>
    <w:p w14:paraId="2CEDF5D0" w14:textId="0666916C" w:rsidR="00677AED" w:rsidRDefault="00677AED" w:rsidP="00A915C0">
      <w:pPr>
        <w:pStyle w:val="RSCunderline"/>
        <w:spacing w:line="240" w:lineRule="auto"/>
        <w:ind w:left="0"/>
      </w:pPr>
    </w:p>
    <w:p w14:paraId="3FFC0953" w14:textId="3B166419" w:rsidR="00677AED" w:rsidRDefault="00677AED" w:rsidP="00A915C0">
      <w:pPr>
        <w:pStyle w:val="RSCunderline"/>
        <w:ind w:left="0"/>
      </w:pPr>
    </w:p>
    <w:p w14:paraId="42FE8A0C" w14:textId="6B4645A6" w:rsidR="00677AED" w:rsidRDefault="00677AED" w:rsidP="00A915C0">
      <w:pPr>
        <w:pStyle w:val="RSCunderline"/>
        <w:ind w:left="0"/>
      </w:pPr>
    </w:p>
    <w:p w14:paraId="3A02C07B" w14:textId="12F2353D" w:rsidR="00677AED" w:rsidRPr="0037445A" w:rsidRDefault="00677AED" w:rsidP="00A915C0">
      <w:pPr>
        <w:pStyle w:val="RSCunderline"/>
        <w:ind w:left="0"/>
      </w:pPr>
    </w:p>
    <w:p w14:paraId="169F0B86" w14:textId="011487F8" w:rsidR="00677AED" w:rsidRDefault="00677AED" w:rsidP="00A915C0">
      <w:pPr>
        <w:pStyle w:val="RSCunderline"/>
        <w:ind w:left="0"/>
      </w:pPr>
    </w:p>
    <w:p w14:paraId="4BA90E6D" w14:textId="78D9E7AD" w:rsidR="0008414A" w:rsidRDefault="0008414A" w:rsidP="00A915C0">
      <w:pPr>
        <w:pStyle w:val="RSCunderline"/>
        <w:ind w:left="0"/>
      </w:pPr>
    </w:p>
    <w:p w14:paraId="7CA2D5CE" w14:textId="77777777" w:rsidR="00BD79A6" w:rsidRPr="00A955E3" w:rsidRDefault="00BD79A6" w:rsidP="00BD79A6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58241" behindDoc="0" locked="0" layoutInCell="1" allowOverlap="1" wp14:anchorId="7D015C7B" wp14:editId="73295020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927BC97" wp14:editId="12F3D011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33B98" id="Rectangle 10" o:spid="_x0000_s1026" alt="&quot;&quot;" style="position:absolute;margin-left:13.35pt;margin-top:25.4pt;width:425.2pt;height:56.7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3647FFA5" w14:textId="2FB0C786" w:rsidR="00832D81" w:rsidRPr="00832D81" w:rsidRDefault="00BD79A6" w:rsidP="00BD79A6">
      <w:pPr>
        <w:pStyle w:val="RSCendquestions"/>
        <w:ind w:left="1555"/>
      </w:pPr>
      <w:r w:rsidRPr="00A955E3">
        <w:t>What will you do next time you’re</w:t>
      </w:r>
      <w:r w:rsidR="00F66AE0">
        <w:t xml:space="preserve"> asked a similar question?</w:t>
      </w:r>
    </w:p>
    <w:sectPr w:rsidR="00832D81" w:rsidRPr="00832D81" w:rsidSect="00BC262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333450" w14:textId="77777777" w:rsidR="00EF02FB" w:rsidRDefault="00EF02FB" w:rsidP="00E07B52">
      <w:pPr>
        <w:spacing w:after="0" w:line="240" w:lineRule="auto"/>
      </w:pPr>
      <w:r>
        <w:separator/>
      </w:r>
    </w:p>
  </w:endnote>
  <w:endnote w:type="continuationSeparator" w:id="0">
    <w:p w14:paraId="5AF8FF76" w14:textId="77777777" w:rsidR="00EF02FB" w:rsidRDefault="00EF02FB" w:rsidP="00E07B52">
      <w:pPr>
        <w:spacing w:after="0" w:line="240" w:lineRule="auto"/>
      </w:pPr>
      <w:r>
        <w:continuationSeparator/>
      </w:r>
    </w:p>
  </w:endnote>
  <w:endnote w:type="continuationNotice" w:id="1">
    <w:p w14:paraId="04CFFB47" w14:textId="77777777" w:rsidR="00EF02FB" w:rsidRDefault="00EF02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F81F4" w14:textId="77777777" w:rsidR="00535522" w:rsidRDefault="005355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4CA1D5BB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535522">
      <w:rPr>
        <w:rFonts w:ascii="Century Gothic" w:hAnsi="Century Gothic"/>
        <w:sz w:val="16"/>
        <w:szCs w:val="16"/>
      </w:rPr>
      <w:t>5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0701F" w14:textId="77777777" w:rsidR="00535522" w:rsidRDefault="005355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90056" w14:textId="77777777" w:rsidR="00EF02FB" w:rsidRDefault="00EF02FB" w:rsidP="00E07B52">
      <w:pPr>
        <w:spacing w:after="0" w:line="240" w:lineRule="auto"/>
      </w:pPr>
      <w:r>
        <w:separator/>
      </w:r>
    </w:p>
  </w:footnote>
  <w:footnote w:type="continuationSeparator" w:id="0">
    <w:p w14:paraId="101053C2" w14:textId="77777777" w:rsidR="00EF02FB" w:rsidRDefault="00EF02FB" w:rsidP="00E07B52">
      <w:pPr>
        <w:spacing w:after="0" w:line="240" w:lineRule="auto"/>
      </w:pPr>
      <w:r>
        <w:continuationSeparator/>
      </w:r>
    </w:p>
  </w:footnote>
  <w:footnote w:type="continuationNotice" w:id="1">
    <w:p w14:paraId="45EA64D6" w14:textId="77777777" w:rsidR="00EF02FB" w:rsidRDefault="00EF02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FEBB1" w14:textId="77777777" w:rsidR="00535522" w:rsidRDefault="005355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74366118" w:rsidR="0083323B" w:rsidRDefault="00A0502D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2" behindDoc="0" locked="0" layoutInCell="1" allowOverlap="1" wp14:anchorId="6537C403" wp14:editId="2BE31ACD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1" behindDoc="0" locked="0" layoutInCell="1" allowOverlap="1" wp14:anchorId="2012BB01" wp14:editId="4287EA03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1C06">
      <w:rPr>
        <w:rFonts w:ascii="Century Gothic" w:hAnsi="Century Gothic"/>
        <w:b/>
        <w:bCs/>
        <w:color w:val="C8102E"/>
        <w:sz w:val="30"/>
        <w:szCs w:val="30"/>
      </w:rPr>
      <w:t>In 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40930977" w:rsidR="00F20C62" w:rsidRPr="002B0F45" w:rsidRDefault="00736426" w:rsidP="001F6E1D">
    <w:pPr>
      <w:spacing w:after="200"/>
      <w:ind w:right="-850"/>
      <w:jc w:val="right"/>
    </w:pP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D77D53" w:rsidRPr="00D77D53">
      <w:rPr>
        <w:rFonts w:ascii="Century Gothic" w:hAnsi="Century Gothic"/>
        <w:b/>
        <w:bCs/>
        <w:color w:val="C00000"/>
        <w:sz w:val="18"/>
        <w:szCs w:val="18"/>
      </w:rPr>
      <w:t>rsc.li/3xhIC3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FBC9D" w14:textId="77777777" w:rsidR="00535522" w:rsidRDefault="005355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9DF5580"/>
    <w:multiLevelType w:val="multilevel"/>
    <w:tmpl w:val="AA0645FE"/>
    <w:styleLink w:val="CurrentList22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2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1FD5AB5"/>
    <w:multiLevelType w:val="hybridMultilevel"/>
    <w:tmpl w:val="F6D864E2"/>
    <w:lvl w:ilvl="0" w:tplc="0809001B">
      <w:start w:val="1"/>
      <w:numFmt w:val="lowerRoman"/>
      <w:lvlText w:val="%1."/>
      <w:lvlJc w:val="right"/>
      <w:pPr>
        <w:ind w:left="1797" w:hanging="360"/>
      </w:pPr>
    </w:lvl>
    <w:lvl w:ilvl="1" w:tplc="08090019" w:tentative="1">
      <w:start w:val="1"/>
      <w:numFmt w:val="lowerLetter"/>
      <w:lvlText w:val="%2."/>
      <w:lvlJc w:val="left"/>
      <w:pPr>
        <w:ind w:left="2517" w:hanging="360"/>
      </w:pPr>
    </w:lvl>
    <w:lvl w:ilvl="2" w:tplc="0809001B" w:tentative="1">
      <w:start w:val="1"/>
      <w:numFmt w:val="lowerRoman"/>
      <w:lvlText w:val="%3."/>
      <w:lvlJc w:val="right"/>
      <w:pPr>
        <w:ind w:left="3237" w:hanging="180"/>
      </w:pPr>
    </w:lvl>
    <w:lvl w:ilvl="3" w:tplc="0809000F" w:tentative="1">
      <w:start w:val="1"/>
      <w:numFmt w:val="decimal"/>
      <w:lvlText w:val="%4."/>
      <w:lvlJc w:val="left"/>
      <w:pPr>
        <w:ind w:left="3957" w:hanging="360"/>
      </w:pPr>
    </w:lvl>
    <w:lvl w:ilvl="4" w:tplc="08090019" w:tentative="1">
      <w:start w:val="1"/>
      <w:numFmt w:val="lowerLetter"/>
      <w:lvlText w:val="%5."/>
      <w:lvlJc w:val="left"/>
      <w:pPr>
        <w:ind w:left="4677" w:hanging="360"/>
      </w:pPr>
    </w:lvl>
    <w:lvl w:ilvl="5" w:tplc="0809001B" w:tentative="1">
      <w:start w:val="1"/>
      <w:numFmt w:val="lowerRoman"/>
      <w:lvlText w:val="%6."/>
      <w:lvlJc w:val="right"/>
      <w:pPr>
        <w:ind w:left="5397" w:hanging="180"/>
      </w:pPr>
    </w:lvl>
    <w:lvl w:ilvl="6" w:tplc="0809000F" w:tentative="1">
      <w:start w:val="1"/>
      <w:numFmt w:val="decimal"/>
      <w:lvlText w:val="%7."/>
      <w:lvlJc w:val="left"/>
      <w:pPr>
        <w:ind w:left="6117" w:hanging="360"/>
      </w:pPr>
    </w:lvl>
    <w:lvl w:ilvl="7" w:tplc="08090019" w:tentative="1">
      <w:start w:val="1"/>
      <w:numFmt w:val="lowerLetter"/>
      <w:lvlText w:val="%8."/>
      <w:lvlJc w:val="left"/>
      <w:pPr>
        <w:ind w:left="6837" w:hanging="360"/>
      </w:pPr>
    </w:lvl>
    <w:lvl w:ilvl="8" w:tplc="08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5" w15:restartNumberingAfterBreak="0">
    <w:nsid w:val="142C0EAA"/>
    <w:multiLevelType w:val="multilevel"/>
    <w:tmpl w:val="09B6D786"/>
    <w:styleLink w:val="CurrentList27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66FCC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2E01194"/>
    <w:multiLevelType w:val="multilevel"/>
    <w:tmpl w:val="F4642D80"/>
    <w:styleLink w:val="CurrentList26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F2D0A5D"/>
    <w:multiLevelType w:val="multilevel"/>
    <w:tmpl w:val="8B440FCA"/>
    <w:styleLink w:val="CurrentList24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4764653"/>
    <w:multiLevelType w:val="multilevel"/>
    <w:tmpl w:val="27D22686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D738DC"/>
    <w:multiLevelType w:val="multilevel"/>
    <w:tmpl w:val="388A4F20"/>
    <w:styleLink w:val="CurrentList29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C7368D5"/>
    <w:multiLevelType w:val="multilevel"/>
    <w:tmpl w:val="241A55AE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E0350AF"/>
    <w:multiLevelType w:val="hybridMultilevel"/>
    <w:tmpl w:val="B6A44F70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560F0B"/>
    <w:multiLevelType w:val="multilevel"/>
    <w:tmpl w:val="D4E26688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7E4F82"/>
    <w:multiLevelType w:val="multilevel"/>
    <w:tmpl w:val="8B440FCA"/>
    <w:styleLink w:val="CurrentList25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5A34BA2"/>
    <w:multiLevelType w:val="multilevel"/>
    <w:tmpl w:val="AA0645FE"/>
    <w:styleLink w:val="CurrentList23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2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776D66E8"/>
    <w:multiLevelType w:val="multilevel"/>
    <w:tmpl w:val="B4DAAA12"/>
    <w:styleLink w:val="CurrentList28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2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3" w15:restartNumberingAfterBreak="0">
    <w:nsid w:val="7DB55B7E"/>
    <w:multiLevelType w:val="multilevel"/>
    <w:tmpl w:val="241A55AE"/>
    <w:styleLink w:val="CurrentList21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42214278">
    <w:abstractNumId w:val="7"/>
  </w:num>
  <w:num w:numId="2" w16cid:durableId="923302425">
    <w:abstractNumId w:val="28"/>
  </w:num>
  <w:num w:numId="3" w16cid:durableId="144903722">
    <w:abstractNumId w:val="15"/>
  </w:num>
  <w:num w:numId="4" w16cid:durableId="1534541782">
    <w:abstractNumId w:val="18"/>
  </w:num>
  <w:num w:numId="5" w16cid:durableId="1237088942">
    <w:abstractNumId w:val="0"/>
  </w:num>
  <w:num w:numId="6" w16cid:durableId="1416052295">
    <w:abstractNumId w:val="17"/>
  </w:num>
  <w:num w:numId="7" w16cid:durableId="895360508">
    <w:abstractNumId w:val="24"/>
  </w:num>
  <w:num w:numId="8" w16cid:durableId="1219365946">
    <w:abstractNumId w:val="1"/>
  </w:num>
  <w:num w:numId="9" w16cid:durableId="2086948404">
    <w:abstractNumId w:val="25"/>
  </w:num>
  <w:num w:numId="10" w16cid:durableId="1533573651">
    <w:abstractNumId w:val="21"/>
  </w:num>
  <w:num w:numId="11" w16cid:durableId="1347635577">
    <w:abstractNumId w:val="3"/>
  </w:num>
  <w:num w:numId="12" w16cid:durableId="1851019526">
    <w:abstractNumId w:val="14"/>
  </w:num>
  <w:num w:numId="13" w16cid:durableId="904030636">
    <w:abstractNumId w:val="16"/>
  </w:num>
  <w:num w:numId="14" w16cid:durableId="1417046684">
    <w:abstractNumId w:val="12"/>
  </w:num>
  <w:num w:numId="15" w16cid:durableId="1167018016">
    <w:abstractNumId w:val="10"/>
  </w:num>
  <w:num w:numId="16" w16cid:durableId="1422409376">
    <w:abstractNumId w:val="32"/>
  </w:num>
  <w:num w:numId="17" w16cid:durableId="768936428">
    <w:abstractNumId w:val="26"/>
  </w:num>
  <w:num w:numId="18" w16cid:durableId="2127190269">
    <w:abstractNumId w:val="27"/>
  </w:num>
  <w:num w:numId="19" w16cid:durableId="1789474183">
    <w:abstractNumId w:val="20"/>
  </w:num>
  <w:num w:numId="20" w16cid:durableId="2109688727">
    <w:abstractNumId w:val="6"/>
  </w:num>
  <w:num w:numId="21" w16cid:durableId="12267708">
    <w:abstractNumId w:val="13"/>
    <w:lvlOverride w:ilvl="0">
      <w:startOverride w:val="1"/>
    </w:lvlOverride>
    <w:lvlOverride w:ilvl="1">
      <w:startOverride w:val="2"/>
    </w:lvlOverride>
  </w:num>
  <w:num w:numId="22" w16cid:durableId="1684742067">
    <w:abstractNumId w:val="13"/>
    <w:lvlOverride w:ilvl="0">
      <w:startOverride w:val="1"/>
    </w:lvlOverride>
    <w:lvlOverride w:ilvl="1">
      <w:startOverride w:val="3"/>
    </w:lvlOverride>
  </w:num>
  <w:num w:numId="23" w16cid:durableId="27222670">
    <w:abstractNumId w:val="13"/>
    <w:lvlOverride w:ilvl="0">
      <w:startOverride w:val="1"/>
    </w:lvlOverride>
    <w:lvlOverride w:ilvl="1">
      <w:startOverride w:val="1"/>
    </w:lvlOverride>
  </w:num>
  <w:num w:numId="24" w16cid:durableId="520515505">
    <w:abstractNumId w:val="8"/>
  </w:num>
  <w:num w:numId="25" w16cid:durableId="1905338540">
    <w:abstractNumId w:val="22"/>
  </w:num>
  <w:num w:numId="26" w16cid:durableId="1097293230">
    <w:abstractNumId w:val="33"/>
  </w:num>
  <w:num w:numId="27" w16cid:durableId="1545092472">
    <w:abstractNumId w:val="2"/>
  </w:num>
  <w:num w:numId="28" w16cid:durableId="1268121842">
    <w:abstractNumId w:val="30"/>
  </w:num>
  <w:num w:numId="29" w16cid:durableId="1405756470">
    <w:abstractNumId w:val="11"/>
  </w:num>
  <w:num w:numId="30" w16cid:durableId="373164306">
    <w:abstractNumId w:val="13"/>
  </w:num>
  <w:num w:numId="31" w16cid:durableId="34739972">
    <w:abstractNumId w:val="29"/>
  </w:num>
  <w:num w:numId="32" w16cid:durableId="129521956">
    <w:abstractNumId w:val="9"/>
  </w:num>
  <w:num w:numId="33" w16cid:durableId="9559143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40808771">
    <w:abstractNumId w:val="5"/>
  </w:num>
  <w:num w:numId="35" w16cid:durableId="825978334">
    <w:abstractNumId w:val="31"/>
  </w:num>
  <w:num w:numId="36" w16cid:durableId="194659469">
    <w:abstractNumId w:val="19"/>
  </w:num>
  <w:num w:numId="37" w16cid:durableId="1346517810">
    <w:abstractNumId w:val="25"/>
    <w:lvlOverride w:ilvl="0">
      <w:startOverride w:val="1"/>
    </w:lvlOverride>
    <w:lvlOverride w:ilvl="1">
      <w:startOverride w:val="2"/>
    </w:lvlOverride>
  </w:num>
  <w:num w:numId="38" w16cid:durableId="1078670266">
    <w:abstractNumId w:val="4"/>
  </w:num>
  <w:num w:numId="39" w16cid:durableId="1623923628">
    <w:abstractNumId w:val="23"/>
  </w:num>
  <w:num w:numId="40" w16cid:durableId="855509361">
    <w:abstractNumId w:val="1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sDAxAJKWZkZmJko6SsGpxcWZ+XkgBca1AAX9URssAAAA"/>
  </w:docVars>
  <w:rsids>
    <w:rsidRoot w:val="006B6F34"/>
    <w:rsid w:val="000062DA"/>
    <w:rsid w:val="00007266"/>
    <w:rsid w:val="00011C79"/>
    <w:rsid w:val="0001367D"/>
    <w:rsid w:val="00013921"/>
    <w:rsid w:val="0001418E"/>
    <w:rsid w:val="000221B3"/>
    <w:rsid w:val="0002236A"/>
    <w:rsid w:val="00026832"/>
    <w:rsid w:val="0002742E"/>
    <w:rsid w:val="000337B4"/>
    <w:rsid w:val="000371AF"/>
    <w:rsid w:val="0003740F"/>
    <w:rsid w:val="00040D8A"/>
    <w:rsid w:val="0004247A"/>
    <w:rsid w:val="0004346F"/>
    <w:rsid w:val="0004431D"/>
    <w:rsid w:val="000464ED"/>
    <w:rsid w:val="00046EBD"/>
    <w:rsid w:val="00055FD0"/>
    <w:rsid w:val="000564D3"/>
    <w:rsid w:val="000609B3"/>
    <w:rsid w:val="00061C1D"/>
    <w:rsid w:val="0006232F"/>
    <w:rsid w:val="000647B5"/>
    <w:rsid w:val="00065879"/>
    <w:rsid w:val="00071C5C"/>
    <w:rsid w:val="00073713"/>
    <w:rsid w:val="00076BF1"/>
    <w:rsid w:val="0007775B"/>
    <w:rsid w:val="00082477"/>
    <w:rsid w:val="0008414A"/>
    <w:rsid w:val="00084588"/>
    <w:rsid w:val="00085D65"/>
    <w:rsid w:val="00086CF6"/>
    <w:rsid w:val="00087127"/>
    <w:rsid w:val="00091CED"/>
    <w:rsid w:val="0009239D"/>
    <w:rsid w:val="00092DC6"/>
    <w:rsid w:val="00094618"/>
    <w:rsid w:val="000951EB"/>
    <w:rsid w:val="000964FC"/>
    <w:rsid w:val="00096957"/>
    <w:rsid w:val="000A1498"/>
    <w:rsid w:val="000A24FB"/>
    <w:rsid w:val="000A4DB3"/>
    <w:rsid w:val="000A779A"/>
    <w:rsid w:val="000B0CCA"/>
    <w:rsid w:val="000B205D"/>
    <w:rsid w:val="000B236A"/>
    <w:rsid w:val="000B2BB4"/>
    <w:rsid w:val="000C04F6"/>
    <w:rsid w:val="000C3531"/>
    <w:rsid w:val="000C38F6"/>
    <w:rsid w:val="000C49BD"/>
    <w:rsid w:val="000C5758"/>
    <w:rsid w:val="000C6315"/>
    <w:rsid w:val="000D4510"/>
    <w:rsid w:val="000D6758"/>
    <w:rsid w:val="000D73E8"/>
    <w:rsid w:val="000D74CD"/>
    <w:rsid w:val="000E14CE"/>
    <w:rsid w:val="000E1B6F"/>
    <w:rsid w:val="000E2E37"/>
    <w:rsid w:val="000E3B5E"/>
    <w:rsid w:val="000E6A14"/>
    <w:rsid w:val="000F0D4D"/>
    <w:rsid w:val="000F0D5A"/>
    <w:rsid w:val="000F37CD"/>
    <w:rsid w:val="000F5C80"/>
    <w:rsid w:val="000F6701"/>
    <w:rsid w:val="000F70B8"/>
    <w:rsid w:val="001004DF"/>
    <w:rsid w:val="00100764"/>
    <w:rsid w:val="00102748"/>
    <w:rsid w:val="00103488"/>
    <w:rsid w:val="00104044"/>
    <w:rsid w:val="001101BC"/>
    <w:rsid w:val="0011165B"/>
    <w:rsid w:val="00112172"/>
    <w:rsid w:val="0011241F"/>
    <w:rsid w:val="001135B3"/>
    <w:rsid w:val="0011370E"/>
    <w:rsid w:val="001143A3"/>
    <w:rsid w:val="00115E48"/>
    <w:rsid w:val="00117229"/>
    <w:rsid w:val="00122372"/>
    <w:rsid w:val="00124DE8"/>
    <w:rsid w:val="00134526"/>
    <w:rsid w:val="001379B5"/>
    <w:rsid w:val="00137B1C"/>
    <w:rsid w:val="00137DA1"/>
    <w:rsid w:val="001401C7"/>
    <w:rsid w:val="00141500"/>
    <w:rsid w:val="00143655"/>
    <w:rsid w:val="00144295"/>
    <w:rsid w:val="00145F45"/>
    <w:rsid w:val="001464B0"/>
    <w:rsid w:val="00150159"/>
    <w:rsid w:val="00157775"/>
    <w:rsid w:val="001579D7"/>
    <w:rsid w:val="00157AE2"/>
    <w:rsid w:val="001627D0"/>
    <w:rsid w:val="00164330"/>
    <w:rsid w:val="00165E2E"/>
    <w:rsid w:val="001661C3"/>
    <w:rsid w:val="00166783"/>
    <w:rsid w:val="00172392"/>
    <w:rsid w:val="00172B9E"/>
    <w:rsid w:val="00174988"/>
    <w:rsid w:val="00175436"/>
    <w:rsid w:val="00176ADF"/>
    <w:rsid w:val="001811A2"/>
    <w:rsid w:val="00187581"/>
    <w:rsid w:val="00191B9A"/>
    <w:rsid w:val="00196EFF"/>
    <w:rsid w:val="001A01D9"/>
    <w:rsid w:val="001A3127"/>
    <w:rsid w:val="001A3715"/>
    <w:rsid w:val="001A5567"/>
    <w:rsid w:val="001A5D8B"/>
    <w:rsid w:val="001B04AA"/>
    <w:rsid w:val="001B0702"/>
    <w:rsid w:val="001B2DC6"/>
    <w:rsid w:val="001B61CF"/>
    <w:rsid w:val="001B67DC"/>
    <w:rsid w:val="001B7E2C"/>
    <w:rsid w:val="001C1BAE"/>
    <w:rsid w:val="001C2817"/>
    <w:rsid w:val="001C47A5"/>
    <w:rsid w:val="001C54C5"/>
    <w:rsid w:val="001C64A6"/>
    <w:rsid w:val="001D1F67"/>
    <w:rsid w:val="001D206C"/>
    <w:rsid w:val="001D387A"/>
    <w:rsid w:val="001D3B94"/>
    <w:rsid w:val="001D423F"/>
    <w:rsid w:val="001E1004"/>
    <w:rsid w:val="001E1C2E"/>
    <w:rsid w:val="001E2564"/>
    <w:rsid w:val="001E7994"/>
    <w:rsid w:val="001F1542"/>
    <w:rsid w:val="001F30BE"/>
    <w:rsid w:val="001F62D7"/>
    <w:rsid w:val="001F6E1D"/>
    <w:rsid w:val="002003FD"/>
    <w:rsid w:val="00200891"/>
    <w:rsid w:val="00201DB8"/>
    <w:rsid w:val="002100AE"/>
    <w:rsid w:val="00210543"/>
    <w:rsid w:val="0021384E"/>
    <w:rsid w:val="00217004"/>
    <w:rsid w:val="002172A5"/>
    <w:rsid w:val="00217726"/>
    <w:rsid w:val="00221232"/>
    <w:rsid w:val="00223BBF"/>
    <w:rsid w:val="00225AAC"/>
    <w:rsid w:val="0022709D"/>
    <w:rsid w:val="002273BD"/>
    <w:rsid w:val="00230E5E"/>
    <w:rsid w:val="00236F19"/>
    <w:rsid w:val="0024110E"/>
    <w:rsid w:val="00242426"/>
    <w:rsid w:val="00245E13"/>
    <w:rsid w:val="00246B13"/>
    <w:rsid w:val="00250478"/>
    <w:rsid w:val="002523DE"/>
    <w:rsid w:val="00253A86"/>
    <w:rsid w:val="00254FD1"/>
    <w:rsid w:val="00255A7C"/>
    <w:rsid w:val="00255A93"/>
    <w:rsid w:val="002579C5"/>
    <w:rsid w:val="00257A40"/>
    <w:rsid w:val="002613F1"/>
    <w:rsid w:val="00263D33"/>
    <w:rsid w:val="00264863"/>
    <w:rsid w:val="002658ED"/>
    <w:rsid w:val="002724F0"/>
    <w:rsid w:val="00280591"/>
    <w:rsid w:val="0028115D"/>
    <w:rsid w:val="0028137C"/>
    <w:rsid w:val="002827D0"/>
    <w:rsid w:val="002840AB"/>
    <w:rsid w:val="00284688"/>
    <w:rsid w:val="002868DA"/>
    <w:rsid w:val="002900C8"/>
    <w:rsid w:val="00291978"/>
    <w:rsid w:val="00295E93"/>
    <w:rsid w:val="002A0DC9"/>
    <w:rsid w:val="002A1E3E"/>
    <w:rsid w:val="002A3F86"/>
    <w:rsid w:val="002B0F45"/>
    <w:rsid w:val="002B2E39"/>
    <w:rsid w:val="002D5090"/>
    <w:rsid w:val="002D72DE"/>
    <w:rsid w:val="002D7C22"/>
    <w:rsid w:val="002E6741"/>
    <w:rsid w:val="002E6BD5"/>
    <w:rsid w:val="002E779C"/>
    <w:rsid w:val="002F0BFA"/>
    <w:rsid w:val="002F310C"/>
    <w:rsid w:val="002F59DE"/>
    <w:rsid w:val="002F78E2"/>
    <w:rsid w:val="0030051E"/>
    <w:rsid w:val="003009D4"/>
    <w:rsid w:val="00301201"/>
    <w:rsid w:val="00303756"/>
    <w:rsid w:val="00303D49"/>
    <w:rsid w:val="00305DDE"/>
    <w:rsid w:val="00307F75"/>
    <w:rsid w:val="003162A7"/>
    <w:rsid w:val="0032133E"/>
    <w:rsid w:val="003235F5"/>
    <w:rsid w:val="00324252"/>
    <w:rsid w:val="0032458E"/>
    <w:rsid w:val="00330178"/>
    <w:rsid w:val="0033144D"/>
    <w:rsid w:val="00333366"/>
    <w:rsid w:val="0033387B"/>
    <w:rsid w:val="00336697"/>
    <w:rsid w:val="003418C0"/>
    <w:rsid w:val="00342768"/>
    <w:rsid w:val="003441A4"/>
    <w:rsid w:val="003441CB"/>
    <w:rsid w:val="0034501A"/>
    <w:rsid w:val="0035222A"/>
    <w:rsid w:val="00352EBB"/>
    <w:rsid w:val="0035504D"/>
    <w:rsid w:val="003554B1"/>
    <w:rsid w:val="00356010"/>
    <w:rsid w:val="0036784D"/>
    <w:rsid w:val="003722A6"/>
    <w:rsid w:val="0037271C"/>
    <w:rsid w:val="00373339"/>
    <w:rsid w:val="0037445A"/>
    <w:rsid w:val="0037548E"/>
    <w:rsid w:val="00377089"/>
    <w:rsid w:val="003810F6"/>
    <w:rsid w:val="00381A2A"/>
    <w:rsid w:val="00383E97"/>
    <w:rsid w:val="00384F6E"/>
    <w:rsid w:val="00385723"/>
    <w:rsid w:val="00386A14"/>
    <w:rsid w:val="00394F02"/>
    <w:rsid w:val="00397199"/>
    <w:rsid w:val="003A0EC1"/>
    <w:rsid w:val="003A547E"/>
    <w:rsid w:val="003B2E8C"/>
    <w:rsid w:val="003B720A"/>
    <w:rsid w:val="003C0CC0"/>
    <w:rsid w:val="003C3DAB"/>
    <w:rsid w:val="003C4986"/>
    <w:rsid w:val="003D4B53"/>
    <w:rsid w:val="003D5E3E"/>
    <w:rsid w:val="003E29DC"/>
    <w:rsid w:val="003F4E58"/>
    <w:rsid w:val="003F4EF6"/>
    <w:rsid w:val="003F57DD"/>
    <w:rsid w:val="003F5B0F"/>
    <w:rsid w:val="00400228"/>
    <w:rsid w:val="004011D0"/>
    <w:rsid w:val="0040202B"/>
    <w:rsid w:val="0040409B"/>
    <w:rsid w:val="00404BDB"/>
    <w:rsid w:val="00405CB4"/>
    <w:rsid w:val="004079FB"/>
    <w:rsid w:val="00411100"/>
    <w:rsid w:val="00414567"/>
    <w:rsid w:val="00417265"/>
    <w:rsid w:val="00421A2C"/>
    <w:rsid w:val="004275EF"/>
    <w:rsid w:val="004305A5"/>
    <w:rsid w:val="00431959"/>
    <w:rsid w:val="00433235"/>
    <w:rsid w:val="004446E0"/>
    <w:rsid w:val="004461B1"/>
    <w:rsid w:val="00447B6A"/>
    <w:rsid w:val="00447D38"/>
    <w:rsid w:val="00450E4E"/>
    <w:rsid w:val="004535C6"/>
    <w:rsid w:val="00460F2B"/>
    <w:rsid w:val="00462B5A"/>
    <w:rsid w:val="0046358D"/>
    <w:rsid w:val="00465C8B"/>
    <w:rsid w:val="00466163"/>
    <w:rsid w:val="004705EA"/>
    <w:rsid w:val="00471538"/>
    <w:rsid w:val="00471CE1"/>
    <w:rsid w:val="00473A0C"/>
    <w:rsid w:val="00473BF1"/>
    <w:rsid w:val="00473D90"/>
    <w:rsid w:val="004752E8"/>
    <w:rsid w:val="00486E3D"/>
    <w:rsid w:val="0049357C"/>
    <w:rsid w:val="004938A1"/>
    <w:rsid w:val="00497958"/>
    <w:rsid w:val="004A1B71"/>
    <w:rsid w:val="004A35F8"/>
    <w:rsid w:val="004A6981"/>
    <w:rsid w:val="004A72BB"/>
    <w:rsid w:val="004B01C3"/>
    <w:rsid w:val="004B1D31"/>
    <w:rsid w:val="004C0DB9"/>
    <w:rsid w:val="004C1451"/>
    <w:rsid w:val="004C24BC"/>
    <w:rsid w:val="004C35C5"/>
    <w:rsid w:val="004C4C12"/>
    <w:rsid w:val="004D084E"/>
    <w:rsid w:val="004D0992"/>
    <w:rsid w:val="004D13F0"/>
    <w:rsid w:val="004D17D2"/>
    <w:rsid w:val="004D7AAE"/>
    <w:rsid w:val="004E0B7C"/>
    <w:rsid w:val="004E0DA5"/>
    <w:rsid w:val="004E1196"/>
    <w:rsid w:val="004E4B49"/>
    <w:rsid w:val="004E649C"/>
    <w:rsid w:val="004E7024"/>
    <w:rsid w:val="004E7D37"/>
    <w:rsid w:val="004E7FF1"/>
    <w:rsid w:val="004F1681"/>
    <w:rsid w:val="004F744C"/>
    <w:rsid w:val="00502832"/>
    <w:rsid w:val="005029A2"/>
    <w:rsid w:val="005030A7"/>
    <w:rsid w:val="00504C56"/>
    <w:rsid w:val="00506B9B"/>
    <w:rsid w:val="00510973"/>
    <w:rsid w:val="00517797"/>
    <w:rsid w:val="00521FFE"/>
    <w:rsid w:val="005227C3"/>
    <w:rsid w:val="00524EB9"/>
    <w:rsid w:val="005254D3"/>
    <w:rsid w:val="00526174"/>
    <w:rsid w:val="005262D7"/>
    <w:rsid w:val="00526AEB"/>
    <w:rsid w:val="00530109"/>
    <w:rsid w:val="005309D6"/>
    <w:rsid w:val="00533C99"/>
    <w:rsid w:val="005351F2"/>
    <w:rsid w:val="00535522"/>
    <w:rsid w:val="0053558E"/>
    <w:rsid w:val="00537A7B"/>
    <w:rsid w:val="005437C6"/>
    <w:rsid w:val="00543AE5"/>
    <w:rsid w:val="00547634"/>
    <w:rsid w:val="00550149"/>
    <w:rsid w:val="005527FA"/>
    <w:rsid w:val="005545E3"/>
    <w:rsid w:val="00556BE1"/>
    <w:rsid w:val="005602BE"/>
    <w:rsid w:val="0056207B"/>
    <w:rsid w:val="005630B7"/>
    <w:rsid w:val="00563412"/>
    <w:rsid w:val="00564D1C"/>
    <w:rsid w:val="005666D7"/>
    <w:rsid w:val="00566A65"/>
    <w:rsid w:val="005750B6"/>
    <w:rsid w:val="0057511D"/>
    <w:rsid w:val="00575DBC"/>
    <w:rsid w:val="005765D3"/>
    <w:rsid w:val="00576E31"/>
    <w:rsid w:val="00577B1E"/>
    <w:rsid w:val="00583750"/>
    <w:rsid w:val="0058731B"/>
    <w:rsid w:val="005878A8"/>
    <w:rsid w:val="00587E66"/>
    <w:rsid w:val="00590BE5"/>
    <w:rsid w:val="00592A75"/>
    <w:rsid w:val="00592B6F"/>
    <w:rsid w:val="00595411"/>
    <w:rsid w:val="00596AA5"/>
    <w:rsid w:val="005A3ACF"/>
    <w:rsid w:val="005A605F"/>
    <w:rsid w:val="005B18B6"/>
    <w:rsid w:val="005B24B0"/>
    <w:rsid w:val="005B3B1B"/>
    <w:rsid w:val="005B5E57"/>
    <w:rsid w:val="005C21AC"/>
    <w:rsid w:val="005C4BC9"/>
    <w:rsid w:val="005C6C2C"/>
    <w:rsid w:val="005C7786"/>
    <w:rsid w:val="005D2943"/>
    <w:rsid w:val="005E2E1B"/>
    <w:rsid w:val="005E66A8"/>
    <w:rsid w:val="005F0285"/>
    <w:rsid w:val="005F0FB7"/>
    <w:rsid w:val="005F1B72"/>
    <w:rsid w:val="005F1EAC"/>
    <w:rsid w:val="005F6F82"/>
    <w:rsid w:val="00600A4B"/>
    <w:rsid w:val="00601413"/>
    <w:rsid w:val="00601BBC"/>
    <w:rsid w:val="00602A3C"/>
    <w:rsid w:val="00603605"/>
    <w:rsid w:val="00604172"/>
    <w:rsid w:val="00604D21"/>
    <w:rsid w:val="0060548B"/>
    <w:rsid w:val="0060626C"/>
    <w:rsid w:val="00607558"/>
    <w:rsid w:val="00624FC6"/>
    <w:rsid w:val="006268E1"/>
    <w:rsid w:val="006308EA"/>
    <w:rsid w:val="00633E76"/>
    <w:rsid w:val="00634747"/>
    <w:rsid w:val="006363D1"/>
    <w:rsid w:val="006433F8"/>
    <w:rsid w:val="006472DE"/>
    <w:rsid w:val="00647C3A"/>
    <w:rsid w:val="00650F46"/>
    <w:rsid w:val="006510AE"/>
    <w:rsid w:val="00653133"/>
    <w:rsid w:val="006541C2"/>
    <w:rsid w:val="00656A1C"/>
    <w:rsid w:val="00657E3C"/>
    <w:rsid w:val="006656B1"/>
    <w:rsid w:val="00667C98"/>
    <w:rsid w:val="006703A2"/>
    <w:rsid w:val="00673246"/>
    <w:rsid w:val="006747BA"/>
    <w:rsid w:val="006767DA"/>
    <w:rsid w:val="00676870"/>
    <w:rsid w:val="00677AED"/>
    <w:rsid w:val="00684970"/>
    <w:rsid w:val="006851D4"/>
    <w:rsid w:val="00690202"/>
    <w:rsid w:val="00690683"/>
    <w:rsid w:val="006962ED"/>
    <w:rsid w:val="00696ED4"/>
    <w:rsid w:val="006A2766"/>
    <w:rsid w:val="006A3551"/>
    <w:rsid w:val="006A460C"/>
    <w:rsid w:val="006A4C8C"/>
    <w:rsid w:val="006A7AB7"/>
    <w:rsid w:val="006B2FD5"/>
    <w:rsid w:val="006B3683"/>
    <w:rsid w:val="006B41A0"/>
    <w:rsid w:val="006B51BB"/>
    <w:rsid w:val="006B6064"/>
    <w:rsid w:val="006B6F34"/>
    <w:rsid w:val="006B6FB0"/>
    <w:rsid w:val="006B79DB"/>
    <w:rsid w:val="006C06FF"/>
    <w:rsid w:val="006C0EF9"/>
    <w:rsid w:val="006C38DA"/>
    <w:rsid w:val="006D0AA8"/>
    <w:rsid w:val="006D2E9C"/>
    <w:rsid w:val="006D555E"/>
    <w:rsid w:val="006D6878"/>
    <w:rsid w:val="006E30FF"/>
    <w:rsid w:val="006E6A7F"/>
    <w:rsid w:val="006E6A91"/>
    <w:rsid w:val="006E7807"/>
    <w:rsid w:val="006F2955"/>
    <w:rsid w:val="006F2B5B"/>
    <w:rsid w:val="006F51AA"/>
    <w:rsid w:val="006F704A"/>
    <w:rsid w:val="006F7164"/>
    <w:rsid w:val="0070254D"/>
    <w:rsid w:val="00703739"/>
    <w:rsid w:val="00705471"/>
    <w:rsid w:val="00710353"/>
    <w:rsid w:val="00712055"/>
    <w:rsid w:val="00713254"/>
    <w:rsid w:val="0071342C"/>
    <w:rsid w:val="00714C6D"/>
    <w:rsid w:val="00725498"/>
    <w:rsid w:val="0072753F"/>
    <w:rsid w:val="00734178"/>
    <w:rsid w:val="00736426"/>
    <w:rsid w:val="00741305"/>
    <w:rsid w:val="00741B7D"/>
    <w:rsid w:val="00741EBE"/>
    <w:rsid w:val="00745BB9"/>
    <w:rsid w:val="00746BA2"/>
    <w:rsid w:val="007517FF"/>
    <w:rsid w:val="00755F5E"/>
    <w:rsid w:val="00756F47"/>
    <w:rsid w:val="00757291"/>
    <w:rsid w:val="00762B31"/>
    <w:rsid w:val="007653A6"/>
    <w:rsid w:val="0076769F"/>
    <w:rsid w:val="00774732"/>
    <w:rsid w:val="00775A43"/>
    <w:rsid w:val="007765AA"/>
    <w:rsid w:val="00780850"/>
    <w:rsid w:val="0078140A"/>
    <w:rsid w:val="007845EF"/>
    <w:rsid w:val="00785BBF"/>
    <w:rsid w:val="00786AAD"/>
    <w:rsid w:val="00794453"/>
    <w:rsid w:val="00795AB2"/>
    <w:rsid w:val="007A337F"/>
    <w:rsid w:val="007A4C08"/>
    <w:rsid w:val="007B789A"/>
    <w:rsid w:val="007C0ECA"/>
    <w:rsid w:val="007C184F"/>
    <w:rsid w:val="007C1AA4"/>
    <w:rsid w:val="007D0A86"/>
    <w:rsid w:val="007D2911"/>
    <w:rsid w:val="007D3248"/>
    <w:rsid w:val="007D38DF"/>
    <w:rsid w:val="007D673E"/>
    <w:rsid w:val="007D68EC"/>
    <w:rsid w:val="007E2A32"/>
    <w:rsid w:val="007E2B62"/>
    <w:rsid w:val="007E3E55"/>
    <w:rsid w:val="007E64A2"/>
    <w:rsid w:val="007E6A19"/>
    <w:rsid w:val="007F489A"/>
    <w:rsid w:val="007F578D"/>
    <w:rsid w:val="007F6E15"/>
    <w:rsid w:val="007F78CE"/>
    <w:rsid w:val="00800B77"/>
    <w:rsid w:val="00804743"/>
    <w:rsid w:val="00807F01"/>
    <w:rsid w:val="00811567"/>
    <w:rsid w:val="00811823"/>
    <w:rsid w:val="00812299"/>
    <w:rsid w:val="008123E8"/>
    <w:rsid w:val="00815958"/>
    <w:rsid w:val="00817038"/>
    <w:rsid w:val="008220C8"/>
    <w:rsid w:val="00822BF3"/>
    <w:rsid w:val="00825F64"/>
    <w:rsid w:val="00827515"/>
    <w:rsid w:val="00832A06"/>
    <w:rsid w:val="00832D81"/>
    <w:rsid w:val="0083323B"/>
    <w:rsid w:val="00833876"/>
    <w:rsid w:val="0083526A"/>
    <w:rsid w:val="00840D06"/>
    <w:rsid w:val="00844F4D"/>
    <w:rsid w:val="00847116"/>
    <w:rsid w:val="00851446"/>
    <w:rsid w:val="00852683"/>
    <w:rsid w:val="00853F10"/>
    <w:rsid w:val="00854E90"/>
    <w:rsid w:val="00855D7A"/>
    <w:rsid w:val="008567AB"/>
    <w:rsid w:val="00857290"/>
    <w:rsid w:val="008627DA"/>
    <w:rsid w:val="008636EC"/>
    <w:rsid w:val="00863BAB"/>
    <w:rsid w:val="00870B86"/>
    <w:rsid w:val="00876F23"/>
    <w:rsid w:val="00876F55"/>
    <w:rsid w:val="00877674"/>
    <w:rsid w:val="00877E72"/>
    <w:rsid w:val="00880A7F"/>
    <w:rsid w:val="00882E96"/>
    <w:rsid w:val="00884412"/>
    <w:rsid w:val="00885B1D"/>
    <w:rsid w:val="00887A9C"/>
    <w:rsid w:val="00892252"/>
    <w:rsid w:val="0089323C"/>
    <w:rsid w:val="008932C2"/>
    <w:rsid w:val="00897E38"/>
    <w:rsid w:val="008A2DE9"/>
    <w:rsid w:val="008A353D"/>
    <w:rsid w:val="008A4520"/>
    <w:rsid w:val="008A511F"/>
    <w:rsid w:val="008A5274"/>
    <w:rsid w:val="008A57CB"/>
    <w:rsid w:val="008A5B2C"/>
    <w:rsid w:val="008B5138"/>
    <w:rsid w:val="008B7832"/>
    <w:rsid w:val="008C0DD3"/>
    <w:rsid w:val="008C12F3"/>
    <w:rsid w:val="008C2093"/>
    <w:rsid w:val="008C3CA0"/>
    <w:rsid w:val="008C4C85"/>
    <w:rsid w:val="008C6DC0"/>
    <w:rsid w:val="008C6DD4"/>
    <w:rsid w:val="008C6F7C"/>
    <w:rsid w:val="008C7351"/>
    <w:rsid w:val="008D06A8"/>
    <w:rsid w:val="008D38D1"/>
    <w:rsid w:val="008D6171"/>
    <w:rsid w:val="008D7915"/>
    <w:rsid w:val="008F080B"/>
    <w:rsid w:val="008F1ECA"/>
    <w:rsid w:val="008F2514"/>
    <w:rsid w:val="008F25D7"/>
    <w:rsid w:val="008F4881"/>
    <w:rsid w:val="008F5E93"/>
    <w:rsid w:val="008F62B5"/>
    <w:rsid w:val="00900A37"/>
    <w:rsid w:val="009025EB"/>
    <w:rsid w:val="0090386F"/>
    <w:rsid w:val="00903D01"/>
    <w:rsid w:val="009063B3"/>
    <w:rsid w:val="00906B72"/>
    <w:rsid w:val="00914A13"/>
    <w:rsid w:val="00922B64"/>
    <w:rsid w:val="009234D5"/>
    <w:rsid w:val="00927929"/>
    <w:rsid w:val="00931360"/>
    <w:rsid w:val="00933D1A"/>
    <w:rsid w:val="00934B9B"/>
    <w:rsid w:val="00934C64"/>
    <w:rsid w:val="00935259"/>
    <w:rsid w:val="00937647"/>
    <w:rsid w:val="00941238"/>
    <w:rsid w:val="00941FB5"/>
    <w:rsid w:val="009432AD"/>
    <w:rsid w:val="00950041"/>
    <w:rsid w:val="0095090A"/>
    <w:rsid w:val="009536A1"/>
    <w:rsid w:val="009536E5"/>
    <w:rsid w:val="00953EF5"/>
    <w:rsid w:val="009562C7"/>
    <w:rsid w:val="009565B8"/>
    <w:rsid w:val="00957006"/>
    <w:rsid w:val="0096284A"/>
    <w:rsid w:val="00963C0F"/>
    <w:rsid w:val="00963E29"/>
    <w:rsid w:val="00964434"/>
    <w:rsid w:val="00965E8E"/>
    <w:rsid w:val="009677B7"/>
    <w:rsid w:val="009679E5"/>
    <w:rsid w:val="009727E2"/>
    <w:rsid w:val="009731AE"/>
    <w:rsid w:val="009753F1"/>
    <w:rsid w:val="00976506"/>
    <w:rsid w:val="00977B17"/>
    <w:rsid w:val="00980866"/>
    <w:rsid w:val="00980AAB"/>
    <w:rsid w:val="009835F7"/>
    <w:rsid w:val="0098595B"/>
    <w:rsid w:val="00985B0C"/>
    <w:rsid w:val="00986533"/>
    <w:rsid w:val="009945C5"/>
    <w:rsid w:val="009967F1"/>
    <w:rsid w:val="00997F60"/>
    <w:rsid w:val="009A04BC"/>
    <w:rsid w:val="009A3551"/>
    <w:rsid w:val="009A3803"/>
    <w:rsid w:val="009A659A"/>
    <w:rsid w:val="009A66B2"/>
    <w:rsid w:val="009A6B8B"/>
    <w:rsid w:val="009A7007"/>
    <w:rsid w:val="009A7110"/>
    <w:rsid w:val="009A75AA"/>
    <w:rsid w:val="009B46F4"/>
    <w:rsid w:val="009C2140"/>
    <w:rsid w:val="009C2828"/>
    <w:rsid w:val="009C69A5"/>
    <w:rsid w:val="009C6BFA"/>
    <w:rsid w:val="009C7E1B"/>
    <w:rsid w:val="009D528C"/>
    <w:rsid w:val="009D58AF"/>
    <w:rsid w:val="009D67C6"/>
    <w:rsid w:val="009E1940"/>
    <w:rsid w:val="009E271B"/>
    <w:rsid w:val="009E5741"/>
    <w:rsid w:val="009E5EE3"/>
    <w:rsid w:val="009F1BDD"/>
    <w:rsid w:val="009F5E54"/>
    <w:rsid w:val="009F7032"/>
    <w:rsid w:val="009F792F"/>
    <w:rsid w:val="00A015D5"/>
    <w:rsid w:val="00A0316B"/>
    <w:rsid w:val="00A031B8"/>
    <w:rsid w:val="00A04891"/>
    <w:rsid w:val="00A048B2"/>
    <w:rsid w:val="00A0502D"/>
    <w:rsid w:val="00A07D56"/>
    <w:rsid w:val="00A12148"/>
    <w:rsid w:val="00A1245E"/>
    <w:rsid w:val="00A141CB"/>
    <w:rsid w:val="00A215F9"/>
    <w:rsid w:val="00A223F6"/>
    <w:rsid w:val="00A2278F"/>
    <w:rsid w:val="00A23FC3"/>
    <w:rsid w:val="00A2575B"/>
    <w:rsid w:val="00A26A7B"/>
    <w:rsid w:val="00A343C3"/>
    <w:rsid w:val="00A36C75"/>
    <w:rsid w:val="00A50FFF"/>
    <w:rsid w:val="00A527CF"/>
    <w:rsid w:val="00A56DCB"/>
    <w:rsid w:val="00A56F44"/>
    <w:rsid w:val="00A62B67"/>
    <w:rsid w:val="00A71631"/>
    <w:rsid w:val="00A72C21"/>
    <w:rsid w:val="00A820BF"/>
    <w:rsid w:val="00A84EED"/>
    <w:rsid w:val="00A860E0"/>
    <w:rsid w:val="00A878A9"/>
    <w:rsid w:val="00A915C0"/>
    <w:rsid w:val="00A91ACE"/>
    <w:rsid w:val="00A93D36"/>
    <w:rsid w:val="00AA2419"/>
    <w:rsid w:val="00AA29CA"/>
    <w:rsid w:val="00AA2BD3"/>
    <w:rsid w:val="00AA351C"/>
    <w:rsid w:val="00AA490C"/>
    <w:rsid w:val="00AA4BF3"/>
    <w:rsid w:val="00AA4DBD"/>
    <w:rsid w:val="00AB77B9"/>
    <w:rsid w:val="00AC1B8C"/>
    <w:rsid w:val="00AC2137"/>
    <w:rsid w:val="00AC4997"/>
    <w:rsid w:val="00AC5BD6"/>
    <w:rsid w:val="00AD0705"/>
    <w:rsid w:val="00AD0E40"/>
    <w:rsid w:val="00AD151B"/>
    <w:rsid w:val="00AD18A7"/>
    <w:rsid w:val="00AD4900"/>
    <w:rsid w:val="00AD6B6C"/>
    <w:rsid w:val="00AD721F"/>
    <w:rsid w:val="00AE2449"/>
    <w:rsid w:val="00AE6523"/>
    <w:rsid w:val="00AF0354"/>
    <w:rsid w:val="00AF4A5D"/>
    <w:rsid w:val="00B000EF"/>
    <w:rsid w:val="00B0291A"/>
    <w:rsid w:val="00B04606"/>
    <w:rsid w:val="00B059A4"/>
    <w:rsid w:val="00B10175"/>
    <w:rsid w:val="00B103C0"/>
    <w:rsid w:val="00B10F13"/>
    <w:rsid w:val="00B1411B"/>
    <w:rsid w:val="00B1779A"/>
    <w:rsid w:val="00B210D1"/>
    <w:rsid w:val="00B235DC"/>
    <w:rsid w:val="00B24C95"/>
    <w:rsid w:val="00B25319"/>
    <w:rsid w:val="00B25BDD"/>
    <w:rsid w:val="00B327ED"/>
    <w:rsid w:val="00B33D76"/>
    <w:rsid w:val="00B415D1"/>
    <w:rsid w:val="00B424F0"/>
    <w:rsid w:val="00B45495"/>
    <w:rsid w:val="00B52E1B"/>
    <w:rsid w:val="00B61577"/>
    <w:rsid w:val="00B6419F"/>
    <w:rsid w:val="00B71671"/>
    <w:rsid w:val="00B76CE4"/>
    <w:rsid w:val="00B80148"/>
    <w:rsid w:val="00B8153F"/>
    <w:rsid w:val="00B86044"/>
    <w:rsid w:val="00B86F1F"/>
    <w:rsid w:val="00B87DF3"/>
    <w:rsid w:val="00B9088C"/>
    <w:rsid w:val="00B924D8"/>
    <w:rsid w:val="00B9258C"/>
    <w:rsid w:val="00B935B9"/>
    <w:rsid w:val="00B96019"/>
    <w:rsid w:val="00BA00EC"/>
    <w:rsid w:val="00BA1EEE"/>
    <w:rsid w:val="00BA6500"/>
    <w:rsid w:val="00BB2311"/>
    <w:rsid w:val="00BB4FC9"/>
    <w:rsid w:val="00BB684E"/>
    <w:rsid w:val="00BB7694"/>
    <w:rsid w:val="00BB7EDB"/>
    <w:rsid w:val="00BC2625"/>
    <w:rsid w:val="00BC4531"/>
    <w:rsid w:val="00BD06A1"/>
    <w:rsid w:val="00BD3F6F"/>
    <w:rsid w:val="00BD441C"/>
    <w:rsid w:val="00BD79A6"/>
    <w:rsid w:val="00BE1139"/>
    <w:rsid w:val="00BE2358"/>
    <w:rsid w:val="00BE51B6"/>
    <w:rsid w:val="00BE5973"/>
    <w:rsid w:val="00BE59C0"/>
    <w:rsid w:val="00BE5BAD"/>
    <w:rsid w:val="00BF084B"/>
    <w:rsid w:val="00BF0ACF"/>
    <w:rsid w:val="00BF0D54"/>
    <w:rsid w:val="00BF5E18"/>
    <w:rsid w:val="00BF7E08"/>
    <w:rsid w:val="00C0037A"/>
    <w:rsid w:val="00C02346"/>
    <w:rsid w:val="00C03A14"/>
    <w:rsid w:val="00C0485D"/>
    <w:rsid w:val="00C0564D"/>
    <w:rsid w:val="00C058A9"/>
    <w:rsid w:val="00C10B3D"/>
    <w:rsid w:val="00C132E6"/>
    <w:rsid w:val="00C133EE"/>
    <w:rsid w:val="00C155B1"/>
    <w:rsid w:val="00C16177"/>
    <w:rsid w:val="00C16EED"/>
    <w:rsid w:val="00C26F5D"/>
    <w:rsid w:val="00C271AA"/>
    <w:rsid w:val="00C3204F"/>
    <w:rsid w:val="00C33D60"/>
    <w:rsid w:val="00C34311"/>
    <w:rsid w:val="00C3488F"/>
    <w:rsid w:val="00C36B6E"/>
    <w:rsid w:val="00C36E3D"/>
    <w:rsid w:val="00C409E7"/>
    <w:rsid w:val="00C43B74"/>
    <w:rsid w:val="00C46EDD"/>
    <w:rsid w:val="00C5174F"/>
    <w:rsid w:val="00C51881"/>
    <w:rsid w:val="00C51B31"/>
    <w:rsid w:val="00C52067"/>
    <w:rsid w:val="00C533BB"/>
    <w:rsid w:val="00C5429A"/>
    <w:rsid w:val="00C56631"/>
    <w:rsid w:val="00C618F4"/>
    <w:rsid w:val="00C64A4F"/>
    <w:rsid w:val="00C677C9"/>
    <w:rsid w:val="00C7325C"/>
    <w:rsid w:val="00C745B9"/>
    <w:rsid w:val="00C75D13"/>
    <w:rsid w:val="00C80219"/>
    <w:rsid w:val="00C80957"/>
    <w:rsid w:val="00C82012"/>
    <w:rsid w:val="00C827FF"/>
    <w:rsid w:val="00C86075"/>
    <w:rsid w:val="00C8622D"/>
    <w:rsid w:val="00C862BE"/>
    <w:rsid w:val="00C876B3"/>
    <w:rsid w:val="00C9118A"/>
    <w:rsid w:val="00C93002"/>
    <w:rsid w:val="00C93A1C"/>
    <w:rsid w:val="00C94D3D"/>
    <w:rsid w:val="00C94FE0"/>
    <w:rsid w:val="00C95099"/>
    <w:rsid w:val="00C95D32"/>
    <w:rsid w:val="00CA111E"/>
    <w:rsid w:val="00CA2B12"/>
    <w:rsid w:val="00CA53EF"/>
    <w:rsid w:val="00CB0BC8"/>
    <w:rsid w:val="00CB3CDD"/>
    <w:rsid w:val="00CB401F"/>
    <w:rsid w:val="00CB54DB"/>
    <w:rsid w:val="00CB57CD"/>
    <w:rsid w:val="00CB5BBF"/>
    <w:rsid w:val="00CB7587"/>
    <w:rsid w:val="00CC15D2"/>
    <w:rsid w:val="00CC27B4"/>
    <w:rsid w:val="00CC3118"/>
    <w:rsid w:val="00CC55C5"/>
    <w:rsid w:val="00CC756D"/>
    <w:rsid w:val="00CC79F2"/>
    <w:rsid w:val="00CD4650"/>
    <w:rsid w:val="00CD6D9F"/>
    <w:rsid w:val="00CE190F"/>
    <w:rsid w:val="00CE785A"/>
    <w:rsid w:val="00CF4EAC"/>
    <w:rsid w:val="00CF6125"/>
    <w:rsid w:val="00CF745A"/>
    <w:rsid w:val="00CF7657"/>
    <w:rsid w:val="00D04E57"/>
    <w:rsid w:val="00D129E6"/>
    <w:rsid w:val="00D12EED"/>
    <w:rsid w:val="00D160AE"/>
    <w:rsid w:val="00D160B5"/>
    <w:rsid w:val="00D1701B"/>
    <w:rsid w:val="00D2031F"/>
    <w:rsid w:val="00D20AD6"/>
    <w:rsid w:val="00D34BA4"/>
    <w:rsid w:val="00D36F13"/>
    <w:rsid w:val="00D377C2"/>
    <w:rsid w:val="00D37FAD"/>
    <w:rsid w:val="00D400E1"/>
    <w:rsid w:val="00D40613"/>
    <w:rsid w:val="00D422D8"/>
    <w:rsid w:val="00D42FBA"/>
    <w:rsid w:val="00D44161"/>
    <w:rsid w:val="00D5127B"/>
    <w:rsid w:val="00D51C7C"/>
    <w:rsid w:val="00D537CA"/>
    <w:rsid w:val="00D538B4"/>
    <w:rsid w:val="00D614A4"/>
    <w:rsid w:val="00D63CF8"/>
    <w:rsid w:val="00D7024F"/>
    <w:rsid w:val="00D70C42"/>
    <w:rsid w:val="00D712CB"/>
    <w:rsid w:val="00D71B4A"/>
    <w:rsid w:val="00D734BC"/>
    <w:rsid w:val="00D73AA8"/>
    <w:rsid w:val="00D77D53"/>
    <w:rsid w:val="00D8017D"/>
    <w:rsid w:val="00D807B7"/>
    <w:rsid w:val="00D814C0"/>
    <w:rsid w:val="00D82926"/>
    <w:rsid w:val="00D8400E"/>
    <w:rsid w:val="00D8457D"/>
    <w:rsid w:val="00D85953"/>
    <w:rsid w:val="00D8678F"/>
    <w:rsid w:val="00D86BA6"/>
    <w:rsid w:val="00D87490"/>
    <w:rsid w:val="00D87980"/>
    <w:rsid w:val="00D902E9"/>
    <w:rsid w:val="00D93F8D"/>
    <w:rsid w:val="00D942CC"/>
    <w:rsid w:val="00D948B2"/>
    <w:rsid w:val="00D972D9"/>
    <w:rsid w:val="00DA0E86"/>
    <w:rsid w:val="00DA2546"/>
    <w:rsid w:val="00DA2747"/>
    <w:rsid w:val="00DA532F"/>
    <w:rsid w:val="00DB4757"/>
    <w:rsid w:val="00DB7E5F"/>
    <w:rsid w:val="00DC2D98"/>
    <w:rsid w:val="00DC3B40"/>
    <w:rsid w:val="00DC601E"/>
    <w:rsid w:val="00DD23BF"/>
    <w:rsid w:val="00DD575F"/>
    <w:rsid w:val="00DD5C00"/>
    <w:rsid w:val="00DD7B09"/>
    <w:rsid w:val="00DE3D74"/>
    <w:rsid w:val="00DE4CFC"/>
    <w:rsid w:val="00DF16C0"/>
    <w:rsid w:val="00DF1A2C"/>
    <w:rsid w:val="00DF1E3E"/>
    <w:rsid w:val="00DF2855"/>
    <w:rsid w:val="00DF2EB2"/>
    <w:rsid w:val="00DF392C"/>
    <w:rsid w:val="00DF70A9"/>
    <w:rsid w:val="00DF7B6E"/>
    <w:rsid w:val="00E001DE"/>
    <w:rsid w:val="00E0126C"/>
    <w:rsid w:val="00E0300B"/>
    <w:rsid w:val="00E03EAE"/>
    <w:rsid w:val="00E06DEF"/>
    <w:rsid w:val="00E07B52"/>
    <w:rsid w:val="00E12FF5"/>
    <w:rsid w:val="00E15700"/>
    <w:rsid w:val="00E15C4E"/>
    <w:rsid w:val="00E22666"/>
    <w:rsid w:val="00E2713B"/>
    <w:rsid w:val="00E300D0"/>
    <w:rsid w:val="00E305D9"/>
    <w:rsid w:val="00E33C20"/>
    <w:rsid w:val="00E34925"/>
    <w:rsid w:val="00E3676E"/>
    <w:rsid w:val="00E37565"/>
    <w:rsid w:val="00E41BAA"/>
    <w:rsid w:val="00E42F7C"/>
    <w:rsid w:val="00E4316C"/>
    <w:rsid w:val="00E45469"/>
    <w:rsid w:val="00E5217F"/>
    <w:rsid w:val="00E56FD4"/>
    <w:rsid w:val="00E61F62"/>
    <w:rsid w:val="00E626BE"/>
    <w:rsid w:val="00E636E3"/>
    <w:rsid w:val="00E63D4A"/>
    <w:rsid w:val="00E64E82"/>
    <w:rsid w:val="00E65D7E"/>
    <w:rsid w:val="00E70751"/>
    <w:rsid w:val="00E71B6E"/>
    <w:rsid w:val="00E75BE6"/>
    <w:rsid w:val="00E81FCC"/>
    <w:rsid w:val="00E82306"/>
    <w:rsid w:val="00E82701"/>
    <w:rsid w:val="00E864DB"/>
    <w:rsid w:val="00E9271A"/>
    <w:rsid w:val="00E9337B"/>
    <w:rsid w:val="00E93652"/>
    <w:rsid w:val="00E9388A"/>
    <w:rsid w:val="00EA0FA7"/>
    <w:rsid w:val="00EA11EF"/>
    <w:rsid w:val="00EA2314"/>
    <w:rsid w:val="00EA6FE5"/>
    <w:rsid w:val="00EB0180"/>
    <w:rsid w:val="00EB068E"/>
    <w:rsid w:val="00EB2146"/>
    <w:rsid w:val="00EB2E4C"/>
    <w:rsid w:val="00EB3831"/>
    <w:rsid w:val="00EC2C5B"/>
    <w:rsid w:val="00EC4057"/>
    <w:rsid w:val="00EC6B24"/>
    <w:rsid w:val="00EC6BA9"/>
    <w:rsid w:val="00EC6CB0"/>
    <w:rsid w:val="00ED0CC1"/>
    <w:rsid w:val="00ED15CE"/>
    <w:rsid w:val="00ED24DB"/>
    <w:rsid w:val="00ED428C"/>
    <w:rsid w:val="00ED52B9"/>
    <w:rsid w:val="00ED6147"/>
    <w:rsid w:val="00EE0254"/>
    <w:rsid w:val="00EE0A51"/>
    <w:rsid w:val="00EE746F"/>
    <w:rsid w:val="00EF0241"/>
    <w:rsid w:val="00EF02FB"/>
    <w:rsid w:val="00EF23DF"/>
    <w:rsid w:val="00EF30ED"/>
    <w:rsid w:val="00EF56BD"/>
    <w:rsid w:val="00EF5B8B"/>
    <w:rsid w:val="00EF6D0D"/>
    <w:rsid w:val="00EF7B88"/>
    <w:rsid w:val="00F005C2"/>
    <w:rsid w:val="00F01E18"/>
    <w:rsid w:val="00F02660"/>
    <w:rsid w:val="00F0513C"/>
    <w:rsid w:val="00F11AA2"/>
    <w:rsid w:val="00F11C06"/>
    <w:rsid w:val="00F16831"/>
    <w:rsid w:val="00F16F91"/>
    <w:rsid w:val="00F1747D"/>
    <w:rsid w:val="00F20C62"/>
    <w:rsid w:val="00F217CA"/>
    <w:rsid w:val="00F231FB"/>
    <w:rsid w:val="00F2338B"/>
    <w:rsid w:val="00F2357B"/>
    <w:rsid w:val="00F23F18"/>
    <w:rsid w:val="00F25F6B"/>
    <w:rsid w:val="00F26DE0"/>
    <w:rsid w:val="00F27472"/>
    <w:rsid w:val="00F27A21"/>
    <w:rsid w:val="00F300B3"/>
    <w:rsid w:val="00F30D35"/>
    <w:rsid w:val="00F31151"/>
    <w:rsid w:val="00F31CD9"/>
    <w:rsid w:val="00F32AD4"/>
    <w:rsid w:val="00F37809"/>
    <w:rsid w:val="00F4049C"/>
    <w:rsid w:val="00F42AA7"/>
    <w:rsid w:val="00F43E31"/>
    <w:rsid w:val="00F44AC7"/>
    <w:rsid w:val="00F45A28"/>
    <w:rsid w:val="00F46951"/>
    <w:rsid w:val="00F54844"/>
    <w:rsid w:val="00F5641E"/>
    <w:rsid w:val="00F60919"/>
    <w:rsid w:val="00F637C5"/>
    <w:rsid w:val="00F63AC5"/>
    <w:rsid w:val="00F64252"/>
    <w:rsid w:val="00F666AF"/>
    <w:rsid w:val="00F66AE0"/>
    <w:rsid w:val="00F700BC"/>
    <w:rsid w:val="00F7379D"/>
    <w:rsid w:val="00F86131"/>
    <w:rsid w:val="00F955CD"/>
    <w:rsid w:val="00F961A0"/>
    <w:rsid w:val="00F96AD3"/>
    <w:rsid w:val="00F97242"/>
    <w:rsid w:val="00F97DA7"/>
    <w:rsid w:val="00FA0319"/>
    <w:rsid w:val="00FA0557"/>
    <w:rsid w:val="00FA1F11"/>
    <w:rsid w:val="00FA3F63"/>
    <w:rsid w:val="00FA57EA"/>
    <w:rsid w:val="00FA614F"/>
    <w:rsid w:val="00FA68FF"/>
    <w:rsid w:val="00FA6D67"/>
    <w:rsid w:val="00FA6E85"/>
    <w:rsid w:val="00FB3341"/>
    <w:rsid w:val="00FC6B37"/>
    <w:rsid w:val="00FC6B65"/>
    <w:rsid w:val="00FC7FA4"/>
    <w:rsid w:val="00FD12DA"/>
    <w:rsid w:val="00FD1C9B"/>
    <w:rsid w:val="00FD35CF"/>
    <w:rsid w:val="00FD4BD6"/>
    <w:rsid w:val="00FD500A"/>
    <w:rsid w:val="00FD53CD"/>
    <w:rsid w:val="00FD575F"/>
    <w:rsid w:val="00FD7F3A"/>
    <w:rsid w:val="00FE1FB4"/>
    <w:rsid w:val="00FE476D"/>
    <w:rsid w:val="00FF0BB5"/>
    <w:rsid w:val="00FF1430"/>
    <w:rsid w:val="00FF199F"/>
    <w:rsid w:val="00FF22E1"/>
    <w:rsid w:val="00FF342B"/>
    <w:rsid w:val="00FF4B16"/>
    <w:rsid w:val="00FF577E"/>
    <w:rsid w:val="00FF665F"/>
    <w:rsid w:val="00FF6E26"/>
    <w:rsid w:val="00FF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numbering" w:customStyle="1" w:styleId="CurrentList20">
    <w:name w:val="Current List20"/>
    <w:uiPriority w:val="99"/>
    <w:rsid w:val="00690202"/>
    <w:pPr>
      <w:numPr>
        <w:numId w:val="25"/>
      </w:numPr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2827D0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885B1D"/>
    <w:pPr>
      <w:numPr>
        <w:numId w:val="24"/>
      </w:numPr>
    </w:pPr>
  </w:style>
  <w:style w:type="numbering" w:customStyle="1" w:styleId="CurrentList21">
    <w:name w:val="Current List21"/>
    <w:uiPriority w:val="99"/>
    <w:rsid w:val="00690202"/>
    <w:pPr>
      <w:numPr>
        <w:numId w:val="26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numbering" w:customStyle="1" w:styleId="CurrentList22">
    <w:name w:val="Current List22"/>
    <w:uiPriority w:val="99"/>
    <w:rsid w:val="00FA614F"/>
    <w:pPr>
      <w:numPr>
        <w:numId w:val="27"/>
      </w:numPr>
    </w:pPr>
  </w:style>
  <w:style w:type="numbering" w:customStyle="1" w:styleId="CurrentList24">
    <w:name w:val="Current List24"/>
    <w:uiPriority w:val="99"/>
    <w:rsid w:val="00FA614F"/>
    <w:pPr>
      <w:numPr>
        <w:numId w:val="29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23">
    <w:name w:val="Current List23"/>
    <w:uiPriority w:val="99"/>
    <w:rsid w:val="00FA614F"/>
    <w:pPr>
      <w:numPr>
        <w:numId w:val="28"/>
      </w:numPr>
    </w:p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numbering" w:customStyle="1" w:styleId="CurrentList26">
    <w:name w:val="Current List26"/>
    <w:uiPriority w:val="99"/>
    <w:rsid w:val="00FA614F"/>
    <w:pPr>
      <w:numPr>
        <w:numId w:val="32"/>
      </w:numPr>
    </w:pPr>
  </w:style>
  <w:style w:type="numbering" w:customStyle="1" w:styleId="CurrentList25">
    <w:name w:val="Current List25"/>
    <w:uiPriority w:val="99"/>
    <w:rsid w:val="00FA614F"/>
    <w:pPr>
      <w:numPr>
        <w:numId w:val="31"/>
      </w:numPr>
    </w:pPr>
  </w:style>
  <w:style w:type="numbering" w:customStyle="1" w:styleId="CurrentList27">
    <w:name w:val="Current List27"/>
    <w:uiPriority w:val="99"/>
    <w:rsid w:val="00210543"/>
    <w:pPr>
      <w:numPr>
        <w:numId w:val="34"/>
      </w:numPr>
    </w:pPr>
  </w:style>
  <w:style w:type="numbering" w:customStyle="1" w:styleId="CurrentList29">
    <w:name w:val="Current List29"/>
    <w:uiPriority w:val="99"/>
    <w:rsid w:val="006D2E9C"/>
    <w:pPr>
      <w:numPr>
        <w:numId w:val="36"/>
      </w:numPr>
    </w:pPr>
  </w:style>
  <w:style w:type="numbering" w:customStyle="1" w:styleId="CurrentList28">
    <w:name w:val="Current List28"/>
    <w:uiPriority w:val="99"/>
    <w:rsid w:val="006D2E9C"/>
    <w:pPr>
      <w:numPr>
        <w:numId w:val="35"/>
      </w:numPr>
    </w:pPr>
  </w:style>
  <w:style w:type="paragraph" w:customStyle="1" w:styleId="RSCletteredlist">
    <w:name w:val="RSC lettered list"/>
    <w:basedOn w:val="Normal"/>
    <w:qFormat/>
    <w:rsid w:val="006D2E9C"/>
    <w:pPr>
      <w:numPr>
        <w:ilvl w:val="1"/>
        <w:numId w:val="30"/>
      </w:numPr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6541C2"/>
    <w:pPr>
      <w:numPr>
        <w:numId w:val="9"/>
      </w:numPr>
      <w:tabs>
        <w:tab w:val="left" w:pos="1077"/>
        <w:tab w:val="left" w:pos="1435"/>
      </w:tabs>
      <w:spacing w:before="240"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0A4DB3"/>
    <w:pPr>
      <w:tabs>
        <w:tab w:val="left" w:pos="851"/>
        <w:tab w:val="left" w:pos="1276"/>
      </w:tabs>
      <w:spacing w:after="0" w:line="480" w:lineRule="auto"/>
      <w:contextualSpacing/>
      <w:outlineLvl w:val="0"/>
    </w:pPr>
    <w:rPr>
      <w:rFonts w:ascii="Century Gothic" w:hAnsi="Century Gothic" w:cs="Arial"/>
      <w:lang w:eastAsia="zh-CN"/>
    </w:rPr>
  </w:style>
  <w:style w:type="paragraph" w:customStyle="1" w:styleId="RSCsubentrywithwrite-inlines">
    <w:name w:val="RSC sub entry with write-in lines"/>
    <w:basedOn w:val="Normal"/>
    <w:qFormat/>
    <w:rsid w:val="007C1AA4"/>
    <w:pPr>
      <w:spacing w:before="240" w:after="300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paragraph" w:customStyle="1" w:styleId="RSCnumberedlist21">
    <w:name w:val="RSC numbered list 2.1"/>
    <w:basedOn w:val="RSCnumberedlist11"/>
    <w:qFormat/>
    <w:rsid w:val="001D3B94"/>
    <w:pPr>
      <w:numPr>
        <w:numId w:val="0"/>
      </w:numPr>
    </w:pPr>
  </w:style>
  <w:style w:type="numbering" w:customStyle="1" w:styleId="CurrentList1">
    <w:name w:val="Current List1"/>
    <w:uiPriority w:val="99"/>
    <w:rsid w:val="00E636E3"/>
    <w:pPr>
      <w:numPr>
        <w:numId w:val="2"/>
      </w:numPr>
    </w:pPr>
  </w:style>
  <w:style w:type="numbering" w:customStyle="1" w:styleId="CurrentList2">
    <w:name w:val="Current List2"/>
    <w:uiPriority w:val="99"/>
    <w:rsid w:val="00E42F7C"/>
    <w:pPr>
      <w:numPr>
        <w:numId w:val="3"/>
      </w:numPr>
    </w:pPr>
  </w:style>
  <w:style w:type="numbering" w:customStyle="1" w:styleId="CurrentList3">
    <w:name w:val="Current List3"/>
    <w:uiPriority w:val="99"/>
    <w:rsid w:val="00C10B3D"/>
    <w:pPr>
      <w:numPr>
        <w:numId w:val="4"/>
      </w:numPr>
    </w:pPr>
  </w:style>
  <w:style w:type="numbering" w:customStyle="1" w:styleId="CurrentList4">
    <w:name w:val="Current List4"/>
    <w:uiPriority w:val="99"/>
    <w:rsid w:val="00EB3831"/>
    <w:pPr>
      <w:numPr>
        <w:numId w:val="5"/>
      </w:numPr>
    </w:pPr>
  </w:style>
  <w:style w:type="numbering" w:customStyle="1" w:styleId="CurrentList5">
    <w:name w:val="Current List5"/>
    <w:uiPriority w:val="99"/>
    <w:rsid w:val="00EB3831"/>
    <w:pPr>
      <w:numPr>
        <w:numId w:val="6"/>
      </w:numPr>
    </w:pPr>
  </w:style>
  <w:style w:type="numbering" w:customStyle="1" w:styleId="CurrentList6">
    <w:name w:val="Current List6"/>
    <w:uiPriority w:val="99"/>
    <w:rsid w:val="009565B8"/>
    <w:pPr>
      <w:numPr>
        <w:numId w:val="7"/>
      </w:numPr>
    </w:pPr>
  </w:style>
  <w:style w:type="paragraph" w:customStyle="1" w:styleId="RSCunderline">
    <w:name w:val="RSC underline"/>
    <w:basedOn w:val="Normal"/>
    <w:qFormat/>
    <w:rsid w:val="00466163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807F01"/>
    <w:pPr>
      <w:spacing w:after="0"/>
      <w:ind w:left="539"/>
    </w:pPr>
  </w:style>
  <w:style w:type="numbering" w:customStyle="1" w:styleId="CurrentList7">
    <w:name w:val="Current List7"/>
    <w:uiPriority w:val="99"/>
    <w:rsid w:val="00A1245E"/>
    <w:pPr>
      <w:numPr>
        <w:numId w:val="8"/>
      </w:numPr>
    </w:pPr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0"/>
      </w:numPr>
    </w:pPr>
  </w:style>
  <w:style w:type="numbering" w:customStyle="1" w:styleId="CurrentList8">
    <w:name w:val="Current List8"/>
    <w:uiPriority w:val="99"/>
    <w:rsid w:val="0083526A"/>
    <w:pPr>
      <w:numPr>
        <w:numId w:val="10"/>
      </w:numPr>
    </w:pPr>
  </w:style>
  <w:style w:type="numbering" w:customStyle="1" w:styleId="CurrentList9">
    <w:name w:val="Current List9"/>
    <w:uiPriority w:val="99"/>
    <w:rsid w:val="0083526A"/>
    <w:pPr>
      <w:numPr>
        <w:numId w:val="11"/>
      </w:numPr>
    </w:pPr>
  </w:style>
  <w:style w:type="numbering" w:customStyle="1" w:styleId="CurrentList10">
    <w:name w:val="Current List10"/>
    <w:uiPriority w:val="99"/>
    <w:rsid w:val="004B01C3"/>
    <w:pPr>
      <w:numPr>
        <w:numId w:val="12"/>
      </w:numPr>
    </w:pPr>
  </w:style>
  <w:style w:type="numbering" w:customStyle="1" w:styleId="CurrentList11">
    <w:name w:val="Current List11"/>
    <w:uiPriority w:val="99"/>
    <w:rsid w:val="00800B77"/>
    <w:pPr>
      <w:numPr>
        <w:numId w:val="13"/>
      </w:numPr>
    </w:pPr>
  </w:style>
  <w:style w:type="numbering" w:customStyle="1" w:styleId="CurrentList12">
    <w:name w:val="Current List12"/>
    <w:uiPriority w:val="99"/>
    <w:rsid w:val="00C43B74"/>
    <w:pPr>
      <w:numPr>
        <w:numId w:val="14"/>
      </w:numPr>
    </w:pPr>
  </w:style>
  <w:style w:type="numbering" w:customStyle="1" w:styleId="CurrentList13">
    <w:name w:val="Current List13"/>
    <w:uiPriority w:val="99"/>
    <w:rsid w:val="00C43B74"/>
    <w:pPr>
      <w:numPr>
        <w:numId w:val="15"/>
      </w:numPr>
    </w:pPr>
  </w:style>
  <w:style w:type="numbering" w:customStyle="1" w:styleId="CurrentList14">
    <w:name w:val="Current List14"/>
    <w:uiPriority w:val="99"/>
    <w:rsid w:val="00D902E9"/>
    <w:pPr>
      <w:numPr>
        <w:numId w:val="16"/>
      </w:numPr>
    </w:pPr>
  </w:style>
  <w:style w:type="numbering" w:customStyle="1" w:styleId="CurrentList15">
    <w:name w:val="Current List15"/>
    <w:uiPriority w:val="99"/>
    <w:rsid w:val="000D74CD"/>
    <w:pPr>
      <w:numPr>
        <w:numId w:val="17"/>
      </w:numPr>
    </w:pPr>
  </w:style>
  <w:style w:type="numbering" w:customStyle="1" w:styleId="CurrentList16">
    <w:name w:val="Current List16"/>
    <w:uiPriority w:val="99"/>
    <w:rsid w:val="008A57CB"/>
    <w:pPr>
      <w:numPr>
        <w:numId w:val="18"/>
      </w:numPr>
    </w:pPr>
  </w:style>
  <w:style w:type="numbering" w:customStyle="1" w:styleId="CurrentList17">
    <w:name w:val="Current List17"/>
    <w:uiPriority w:val="99"/>
    <w:rsid w:val="006D6878"/>
    <w:pPr>
      <w:numPr>
        <w:numId w:val="19"/>
      </w:numPr>
    </w:pPr>
  </w:style>
  <w:style w:type="numbering" w:customStyle="1" w:styleId="CurrentList18">
    <w:name w:val="Current List18"/>
    <w:uiPriority w:val="99"/>
    <w:rsid w:val="006D6878"/>
    <w:pPr>
      <w:numPr>
        <w:numId w:val="20"/>
      </w:numPr>
    </w:pPr>
  </w:style>
  <w:style w:type="paragraph" w:customStyle="1" w:styleId="RSCendquestions">
    <w:name w:val="RSC end questions"/>
    <w:basedOn w:val="Normal"/>
    <w:qFormat/>
    <w:rsid w:val="00832D81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1e359e7040c60661ae7072c482267ad9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9332d97d0f911b960840dd6ec88f9031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650BFCF5-BFEC-4102-9544-931A86DF37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DFE841-C031-41C0-B071-3A8B708C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8E715-4ED0-46B3-8B63-EB77A51BBC1E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76</Words>
  <Characters>1911</Characters>
  <Application>Microsoft Office Word</Application>
  <DocSecurity>0</DocSecurity>
  <Lines>7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nic structure and bonding in rubies In context higher worksheet</dc:title>
  <dc:subject/>
  <dc:creator>Royal Society of Chemistry</dc:creator>
  <cp:keywords>ionic bonds; bonding; non-metals; metals; aluminium oxide; rubies; dot and cross diagram; chemistry; GCSE; worksheet</cp:keywords>
  <dc:description>From https://rsc.li/3xhIC3C, foundation worksheet and teacher answers also available</dc:description>
  <cp:lastModifiedBy>Kirsty Patterson</cp:lastModifiedBy>
  <cp:revision>5</cp:revision>
  <dcterms:created xsi:type="dcterms:W3CDTF">2025-05-02T10:49:00Z</dcterms:created>
  <dcterms:modified xsi:type="dcterms:W3CDTF">2025-05-0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3846294643db1aad24242f383602f28199be0fc65e66852a3ae9cce327bbd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